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52" w:type="pct"/>
        <w:tblLook w:val="0600" w:firstRow="0" w:lastRow="0" w:firstColumn="0" w:lastColumn="0" w:noHBand="1" w:noVBand="1"/>
      </w:tblPr>
      <w:tblGrid>
        <w:gridCol w:w="11412"/>
      </w:tblGrid>
      <w:tr w:rsidR="00CB0809" w14:paraId="033451BF" w14:textId="77777777" w:rsidTr="5EDA3475">
        <w:trPr>
          <w:trHeight w:val="1077"/>
        </w:trPr>
        <w:tc>
          <w:tcPr>
            <w:tcW w:w="10206" w:type="dxa"/>
          </w:tcPr>
          <w:p w14:paraId="3F42DD65" w14:textId="3C92FE37" w:rsidR="00CB0809" w:rsidRDefault="006B1734" w:rsidP="00CF4773">
            <w:pPr>
              <w:jc w:val="right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E4B975" wp14:editId="01A36B85">
                      <wp:simplePos x="0" y="0"/>
                      <wp:positionH relativeFrom="margin">
                        <wp:posOffset>1150620</wp:posOffset>
                      </wp:positionH>
                      <wp:positionV relativeFrom="paragraph">
                        <wp:posOffset>19050</wp:posOffset>
                      </wp:positionV>
                      <wp:extent cx="3562350" cy="942975"/>
                      <wp:effectExtent l="19050" t="19050" r="19050" b="28575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62350" cy="942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4D849D6E" w14:textId="77777777" w:rsidR="000E7F05" w:rsidRPr="004D2D2B" w:rsidRDefault="000E7F05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 w:rsidRPr="004D2D2B"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Learning Support Team</w:t>
                                  </w:r>
                                </w:p>
                                <w:p w14:paraId="15DB5FA4" w14:textId="215AD63B" w:rsidR="00563991" w:rsidRPr="00563991" w:rsidRDefault="00563991" w:rsidP="00563991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i/>
                                      <w:sz w:val="40"/>
                                    </w:rPr>
                                  </w:pPr>
                                  <w:r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Strengths &amp; Needs</w:t>
                                  </w:r>
                                </w:p>
                                <w:p w14:paraId="39037E6D" w14:textId="442023D8" w:rsidR="000E7F05" w:rsidRPr="00D90E87" w:rsidRDefault="00CF5749" w:rsidP="00D90E87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</w:pPr>
                                  <w:r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Parent</w:t>
                                  </w:r>
                                  <w:r w:rsidR="00013A25"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/Carer</w:t>
                                  </w:r>
                                  <w:r w:rsidR="000E7F05" w:rsidRPr="004D2D2B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 xml:space="preserve"> Questionnai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E4B975" id="Text Box 45" o:spid="_x0000_s1026" style="position:absolute;left:0;text-align:left;margin-left:90.6pt;margin-top:1.5pt;width:280.5pt;height:74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" fillcolor="white [3212]" strokecolor="black [3213]" strokeweight="2.25pt">
                      <v:textbox>
                        <w:txbxContent>
                          <w:p w14:paraId="4D849D6E" w14:textId="77777777" w:rsidR="000E7F05" w:rsidRPr="004D2D2B" w:rsidRDefault="000E7F05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 w:rsidRPr="004D2D2B">
                              <w:rPr>
                                <w:rFonts w:cstheme="minorHAnsi"/>
                                <w:bCs/>
                                <w:sz w:val="40"/>
                              </w:rPr>
                              <w:t>Learning Support Team</w:t>
                            </w:r>
                          </w:p>
                          <w:p w14:paraId="15DB5FA4" w14:textId="215AD63B" w:rsidR="00563991" w:rsidRPr="00563991" w:rsidRDefault="00563991" w:rsidP="00563991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i/>
                                <w:sz w:val="40"/>
                              </w:rPr>
                            </w:pPr>
                            <w:r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>Strengths &amp; Needs</w:t>
                            </w:r>
                          </w:p>
                          <w:p w14:paraId="39037E6D" w14:textId="442023D8" w:rsidR="000E7F05" w:rsidRPr="00D90E87" w:rsidRDefault="00CF5749" w:rsidP="00D90E87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32"/>
                              </w:rPr>
                            </w:pPr>
                            <w:r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>Parent</w:t>
                            </w:r>
                            <w:r w:rsidR="00013A25"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>/Carer</w:t>
                            </w:r>
                            <w:r w:rsidR="000E7F05" w:rsidRPr="004D2D2B">
                              <w:rPr>
                                <w:rFonts w:cstheme="minorHAnsi"/>
                                <w:bCs/>
                                <w:sz w:val="32"/>
                              </w:rPr>
                              <w:t xml:space="preserve"> Questionnaire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3081F8D6" w14:textId="77777777" w:rsidTr="5EDA3475">
        <w:trPr>
          <w:trHeight w:val="1077"/>
        </w:trPr>
        <w:tc>
          <w:tcPr>
            <w:tcW w:w="10206" w:type="dxa"/>
          </w:tcPr>
          <w:p w14:paraId="0930CF00" w14:textId="77777777" w:rsidR="00210C7A" w:rsidRPr="00A11F8C" w:rsidRDefault="00210C7A" w:rsidP="009453B4">
            <w:pPr>
              <w:rPr>
                <w:b/>
                <w:i/>
                <w:noProof/>
                <w:lang w:eastAsia="en-GB"/>
              </w:rPr>
            </w:pPr>
          </w:p>
        </w:tc>
      </w:tr>
      <w:tr w:rsidR="00A11F8C" w14:paraId="4D33A724" w14:textId="77777777" w:rsidTr="5EDA3475">
        <w:trPr>
          <w:trHeight w:val="1077"/>
        </w:trPr>
        <w:tc>
          <w:tcPr>
            <w:tcW w:w="10206" w:type="dxa"/>
          </w:tcPr>
          <w:tbl>
            <w:tblPr>
              <w:tblStyle w:val="TableGrid10"/>
              <w:tblW w:w="10663" w:type="dxa"/>
              <w:tblLook w:val="04A0" w:firstRow="1" w:lastRow="0" w:firstColumn="1" w:lastColumn="0" w:noHBand="0" w:noVBand="1"/>
            </w:tblPr>
            <w:tblGrid>
              <w:gridCol w:w="10663"/>
            </w:tblGrid>
            <w:tr w:rsidR="009453B4" w14:paraId="4C0558D7" w14:textId="77777777" w:rsidTr="00470E0A">
              <w:tc>
                <w:tcPr>
                  <w:tcW w:w="10663" w:type="dxa"/>
                </w:tcPr>
                <w:p w14:paraId="0533FF4E" w14:textId="2CF46072" w:rsidR="009453B4" w:rsidRDefault="00627806" w:rsidP="00470E0A">
                  <w:pPr>
                    <w:jc w:val="both"/>
                  </w:pPr>
                  <w:r>
                    <w:t>Child’s Forename(s):</w:t>
                  </w:r>
                </w:p>
                <w:p w14:paraId="36D60833" w14:textId="77777777" w:rsidR="0007678A" w:rsidRPr="00711BF0" w:rsidRDefault="0007678A" w:rsidP="00470E0A"/>
              </w:tc>
            </w:tr>
            <w:tr w:rsidR="004D2D2B" w14:paraId="297B56E9" w14:textId="77777777" w:rsidTr="00470E0A">
              <w:tc>
                <w:tcPr>
                  <w:tcW w:w="10663" w:type="dxa"/>
                </w:tcPr>
                <w:p w14:paraId="2E54D421" w14:textId="45ABD1A8" w:rsidR="004D2D2B" w:rsidRDefault="00627806" w:rsidP="009453B4">
                  <w:r>
                    <w:t>Child’s Surname:</w:t>
                  </w:r>
                </w:p>
                <w:p w14:paraId="4A513C19" w14:textId="6072C74E" w:rsidR="004D2D2B" w:rsidRPr="00711BF0" w:rsidRDefault="004D2D2B" w:rsidP="009453B4"/>
              </w:tc>
            </w:tr>
            <w:tr w:rsidR="009453B4" w14:paraId="759053C7" w14:textId="77777777" w:rsidTr="00470E0A">
              <w:tc>
                <w:tcPr>
                  <w:tcW w:w="10663" w:type="dxa"/>
                </w:tcPr>
                <w:p w14:paraId="042E1D34" w14:textId="3A675D55" w:rsidR="009453B4" w:rsidRDefault="00627806" w:rsidP="009453B4">
                  <w:r>
                    <w:t>Child’s Date of Birth:</w:t>
                  </w:r>
                </w:p>
                <w:p w14:paraId="78231959" w14:textId="77777777" w:rsidR="0007678A" w:rsidRPr="00711BF0" w:rsidRDefault="0007678A" w:rsidP="009453B4"/>
              </w:tc>
            </w:tr>
            <w:tr w:rsidR="009453B4" w14:paraId="4AFDC0A7" w14:textId="77777777" w:rsidTr="00470E0A">
              <w:tc>
                <w:tcPr>
                  <w:tcW w:w="10663" w:type="dxa"/>
                </w:tcPr>
                <w:p w14:paraId="3CEB0197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1EA8C0EB" w14:textId="77777777" w:rsidR="009453B4" w:rsidRPr="00711BF0" w:rsidRDefault="009453B4" w:rsidP="009453B4"/>
              </w:tc>
            </w:tr>
            <w:tr w:rsidR="00E47B3C" w14:paraId="373544D8" w14:textId="77777777" w:rsidTr="00470E0A">
              <w:tc>
                <w:tcPr>
                  <w:tcW w:w="10663" w:type="dxa"/>
                </w:tcPr>
                <w:p w14:paraId="03D492E0" w14:textId="77777777" w:rsidR="00E47B3C" w:rsidRDefault="00E47B3C" w:rsidP="009453B4">
                  <w:r>
                    <w:t>Relationship to pupil:</w:t>
                  </w:r>
                </w:p>
                <w:p w14:paraId="0D134470" w14:textId="77777777" w:rsidR="0007678A" w:rsidRPr="00711BF0" w:rsidRDefault="0007678A" w:rsidP="009453B4"/>
              </w:tc>
            </w:tr>
            <w:tr w:rsidR="00947471" w14:paraId="30BC7463" w14:textId="77777777" w:rsidTr="00470E0A">
              <w:tc>
                <w:tcPr>
                  <w:tcW w:w="10663" w:type="dxa"/>
                </w:tcPr>
                <w:p w14:paraId="4DED82FD" w14:textId="626C69AE" w:rsidR="00627806" w:rsidRDefault="00627806" w:rsidP="009453B4">
                  <w:r>
                    <w:t>Name of School:</w:t>
                  </w:r>
                </w:p>
                <w:p w14:paraId="186689AD" w14:textId="77777777" w:rsidR="00947471" w:rsidRDefault="00947471" w:rsidP="009453B4"/>
              </w:tc>
            </w:tr>
          </w:tbl>
          <w:p w14:paraId="1DD022A4" w14:textId="77777777" w:rsidR="00FD744C" w:rsidRPr="00F00DBF" w:rsidRDefault="00FD744C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663" w:type="dxa"/>
              <w:tblLook w:val="04A0" w:firstRow="1" w:lastRow="0" w:firstColumn="1" w:lastColumn="0" w:noHBand="0" w:noVBand="1"/>
            </w:tblPr>
            <w:tblGrid>
              <w:gridCol w:w="3060"/>
              <w:gridCol w:w="3060"/>
              <w:gridCol w:w="1850"/>
              <w:gridCol w:w="851"/>
              <w:gridCol w:w="1842"/>
            </w:tblGrid>
            <w:tr w:rsidR="00A47DEA" w14:paraId="071085B5" w14:textId="77777777" w:rsidTr="00470E0A">
              <w:tc>
                <w:tcPr>
                  <w:tcW w:w="10663" w:type="dxa"/>
                  <w:gridSpan w:val="5"/>
                  <w:shd w:val="clear" w:color="auto" w:fill="auto"/>
                </w:tcPr>
                <w:p w14:paraId="7DC48610" w14:textId="77777777" w:rsidR="00A47DEA" w:rsidRPr="008030C2" w:rsidRDefault="00A47DEA" w:rsidP="7502B0B0">
                  <w:pPr>
                    <w:rPr>
                      <w:b/>
                      <w:bCs/>
                    </w:rPr>
                  </w:pPr>
                  <w:r w:rsidRPr="008030C2">
                    <w:rPr>
                      <w:b/>
                      <w:bCs/>
                    </w:rPr>
                    <w:t>Developmental History</w:t>
                  </w:r>
                </w:p>
                <w:p w14:paraId="775806F9" w14:textId="77777777" w:rsidR="00A47DEA" w:rsidRPr="00A47DEA" w:rsidRDefault="00A47DEA" w:rsidP="7502B0B0">
                  <w:pPr>
                    <w:rPr>
                      <w:i/>
                      <w:iCs/>
                      <w:color w:val="FFFFFF" w:themeColor="background2"/>
                    </w:rPr>
                  </w:pPr>
                  <w:r w:rsidRPr="008030C2">
                    <w:rPr>
                      <w:i/>
                      <w:iCs/>
                    </w:rPr>
                    <w:t>It is useful to have an overview of your child’s early life and development.</w:t>
                  </w:r>
                </w:p>
              </w:tc>
            </w:tr>
            <w:tr w:rsidR="00A47DEA" w14:paraId="7BBD1A8E" w14:textId="77777777" w:rsidTr="00470E0A">
              <w:tc>
                <w:tcPr>
                  <w:tcW w:w="7970" w:type="dxa"/>
                  <w:gridSpan w:val="3"/>
                  <w:shd w:val="clear" w:color="auto" w:fill="A6A6A6" w:themeFill="background2" w:themeFillShade="A6"/>
                </w:tcPr>
                <w:p w14:paraId="1FE61EF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851" w:type="dxa"/>
                </w:tcPr>
                <w:p w14:paraId="5A3F8628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842" w:type="dxa"/>
                </w:tcPr>
                <w:p w14:paraId="520A99DA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757C7C84" w14:textId="77777777" w:rsidTr="00470E0A">
              <w:tc>
                <w:tcPr>
                  <w:tcW w:w="7970" w:type="dxa"/>
                  <w:gridSpan w:val="3"/>
                </w:tcPr>
                <w:p w14:paraId="20B0BC0A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ere there any difficulties during pregnancy?</w:t>
                  </w:r>
                </w:p>
              </w:tc>
              <w:tc>
                <w:tcPr>
                  <w:tcW w:w="851" w:type="dxa"/>
                </w:tcPr>
                <w:p w14:paraId="372A884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842" w:type="dxa"/>
                </w:tcPr>
                <w:p w14:paraId="75B9D71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09427F12" w14:textId="77777777" w:rsidTr="00470E0A">
              <w:tc>
                <w:tcPr>
                  <w:tcW w:w="7970" w:type="dxa"/>
                  <w:gridSpan w:val="3"/>
                </w:tcPr>
                <w:p w14:paraId="43C1CFF6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as the pregnancy full term?</w:t>
                  </w:r>
                </w:p>
              </w:tc>
              <w:tc>
                <w:tcPr>
                  <w:tcW w:w="851" w:type="dxa"/>
                </w:tcPr>
                <w:p w14:paraId="7D53DB84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842" w:type="dxa"/>
                </w:tcPr>
                <w:p w14:paraId="15195E4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523787E3" w14:textId="77777777" w:rsidTr="00470E0A">
              <w:tc>
                <w:tcPr>
                  <w:tcW w:w="7970" w:type="dxa"/>
                  <w:gridSpan w:val="3"/>
                </w:tcPr>
                <w:p w14:paraId="57118EA2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as delivery/birthing normal?</w:t>
                  </w:r>
                </w:p>
              </w:tc>
              <w:tc>
                <w:tcPr>
                  <w:tcW w:w="851" w:type="dxa"/>
                </w:tcPr>
                <w:p w14:paraId="5799C66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842" w:type="dxa"/>
                </w:tcPr>
                <w:p w14:paraId="415E1AD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3D48A2C7" w14:textId="77777777" w:rsidTr="00470E0A">
              <w:tc>
                <w:tcPr>
                  <w:tcW w:w="10663" w:type="dxa"/>
                  <w:gridSpan w:val="5"/>
                </w:tcPr>
                <w:p w14:paraId="3764DFA4" w14:textId="77777777" w:rsidR="00A47DEA" w:rsidRPr="00A47DEA" w:rsidRDefault="00A47DEA" w:rsidP="00A47DEA">
                  <w:r w:rsidRPr="00A47DEA">
                    <w:t>Further details/comments:</w:t>
                  </w:r>
                </w:p>
                <w:p w14:paraId="33E457B1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0B404FF8" w14:textId="77777777" w:rsidR="00627806" w:rsidRDefault="00627806" w:rsidP="00A47DEA">
                  <w:pPr>
                    <w:rPr>
                      <w:b/>
                    </w:rPr>
                  </w:pPr>
                </w:p>
              </w:tc>
            </w:tr>
            <w:tr w:rsidR="00A47DEA" w14:paraId="6A4E5CEF" w14:textId="77777777" w:rsidTr="00470E0A">
              <w:tc>
                <w:tcPr>
                  <w:tcW w:w="10663" w:type="dxa"/>
                  <w:gridSpan w:val="5"/>
                </w:tcPr>
                <w:p w14:paraId="26998349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At what age did your child</w:t>
                  </w:r>
                </w:p>
              </w:tc>
            </w:tr>
            <w:tr w:rsidR="00A47DEA" w14:paraId="65EC2C09" w14:textId="77777777" w:rsidTr="00470E0A">
              <w:tc>
                <w:tcPr>
                  <w:tcW w:w="3060" w:type="dxa"/>
                </w:tcPr>
                <w:p w14:paraId="5B503FB9" w14:textId="77777777" w:rsidR="00A47DEA" w:rsidRPr="00A47DEA" w:rsidRDefault="00A47DEA" w:rsidP="00A47DEA">
                  <w:r w:rsidRPr="00A47DEA">
                    <w:t>Sit up:</w:t>
                  </w:r>
                </w:p>
              </w:tc>
              <w:tc>
                <w:tcPr>
                  <w:tcW w:w="3060" w:type="dxa"/>
                </w:tcPr>
                <w:p w14:paraId="30A9828F" w14:textId="77777777" w:rsidR="00A47DEA" w:rsidRPr="00A47DEA" w:rsidRDefault="00A47DEA" w:rsidP="00A47DEA">
                  <w:r w:rsidRPr="00A47DEA">
                    <w:t>Crawl:</w:t>
                  </w:r>
                </w:p>
              </w:tc>
              <w:tc>
                <w:tcPr>
                  <w:tcW w:w="4543" w:type="dxa"/>
                  <w:gridSpan w:val="3"/>
                </w:tcPr>
                <w:p w14:paraId="7202866E" w14:textId="77777777" w:rsidR="00A47DEA" w:rsidRPr="00A47DEA" w:rsidRDefault="00A47DEA" w:rsidP="00A47DEA">
                  <w:r w:rsidRPr="00A47DEA">
                    <w:t>Walk:</w:t>
                  </w:r>
                </w:p>
              </w:tc>
            </w:tr>
            <w:tr w:rsidR="00A47DEA" w14:paraId="4B0EA936" w14:textId="77777777" w:rsidTr="00470E0A">
              <w:tc>
                <w:tcPr>
                  <w:tcW w:w="10663" w:type="dxa"/>
                  <w:gridSpan w:val="5"/>
                </w:tcPr>
                <w:p w14:paraId="30623BB3" w14:textId="77777777" w:rsidR="00A47DEA" w:rsidRPr="00A47DEA" w:rsidRDefault="00A47DEA" w:rsidP="00A47DEA">
                  <w:r w:rsidRPr="00A47DEA">
                    <w:t xml:space="preserve">If your child did not crawl, please indicate how they moved around: </w:t>
                  </w:r>
                </w:p>
                <w:p w14:paraId="52C6C415" w14:textId="77777777" w:rsidR="00FD744C" w:rsidRDefault="00FD744C" w:rsidP="00A47DEA">
                  <w:pPr>
                    <w:rPr>
                      <w:b/>
                    </w:rPr>
                  </w:pPr>
                </w:p>
                <w:p w14:paraId="5FCCB37D" w14:textId="77777777" w:rsidR="00FD744C" w:rsidRDefault="00FD744C" w:rsidP="00A47DEA">
                  <w:pPr>
                    <w:rPr>
                      <w:b/>
                    </w:rPr>
                  </w:pPr>
                </w:p>
              </w:tc>
            </w:tr>
            <w:tr w:rsidR="00A47DEA" w14:paraId="6AD129C8" w14:textId="77777777" w:rsidTr="00470E0A">
              <w:tc>
                <w:tcPr>
                  <w:tcW w:w="10663" w:type="dxa"/>
                  <w:gridSpan w:val="5"/>
                </w:tcPr>
                <w:p w14:paraId="0C7E5E8D" w14:textId="77777777" w:rsidR="00A47DEA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At what age did your child begin to use a few words?</w:t>
                  </w:r>
                </w:p>
                <w:p w14:paraId="2534D907" w14:textId="77777777" w:rsidR="00627806" w:rsidRDefault="00627806" w:rsidP="00A47DEA">
                  <w:pPr>
                    <w:rPr>
                      <w:b/>
                    </w:rPr>
                  </w:pPr>
                </w:p>
                <w:p w14:paraId="3ADA7BEE" w14:textId="77777777" w:rsidR="00FD744C" w:rsidRDefault="00FD744C" w:rsidP="00A47DEA">
                  <w:pPr>
                    <w:rPr>
                      <w:b/>
                    </w:rPr>
                  </w:pPr>
                </w:p>
              </w:tc>
            </w:tr>
            <w:tr w:rsidR="00A47DEA" w14:paraId="6D619D75" w14:textId="77777777" w:rsidTr="00470E0A">
              <w:tc>
                <w:tcPr>
                  <w:tcW w:w="7970" w:type="dxa"/>
                  <w:gridSpan w:val="3"/>
                  <w:shd w:val="clear" w:color="auto" w:fill="A6A6A6" w:themeFill="background2" w:themeFillShade="A6"/>
                </w:tcPr>
                <w:p w14:paraId="753CD31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851" w:type="dxa"/>
                </w:tcPr>
                <w:p w14:paraId="397A254B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842" w:type="dxa"/>
                </w:tcPr>
                <w:p w14:paraId="1DF57A4D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63556C7A" w14:textId="77777777" w:rsidTr="00470E0A">
              <w:tc>
                <w:tcPr>
                  <w:tcW w:w="7970" w:type="dxa"/>
                  <w:gridSpan w:val="3"/>
                </w:tcPr>
                <w:p w14:paraId="54E28844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Was your child understandable by people (other than family) by the age of 3?</w:t>
                  </w:r>
                </w:p>
              </w:tc>
              <w:tc>
                <w:tcPr>
                  <w:tcW w:w="851" w:type="dxa"/>
                </w:tcPr>
                <w:p w14:paraId="11926ECD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842" w:type="dxa"/>
                </w:tcPr>
                <w:p w14:paraId="39B156A3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C5AA019" w14:textId="77777777" w:rsidTr="00470E0A">
              <w:tc>
                <w:tcPr>
                  <w:tcW w:w="7970" w:type="dxa"/>
                  <w:gridSpan w:val="3"/>
                </w:tcPr>
                <w:p w14:paraId="5F2F662D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Did or does your child mispronounce words?</w:t>
                  </w:r>
                </w:p>
              </w:tc>
              <w:tc>
                <w:tcPr>
                  <w:tcW w:w="851" w:type="dxa"/>
                </w:tcPr>
                <w:p w14:paraId="386FAEBB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842" w:type="dxa"/>
                </w:tcPr>
                <w:p w14:paraId="2F8F025E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4BEED48A" w14:textId="77777777" w:rsidTr="00470E0A">
              <w:tc>
                <w:tcPr>
                  <w:tcW w:w="7970" w:type="dxa"/>
                  <w:gridSpan w:val="3"/>
                </w:tcPr>
                <w:p w14:paraId="5BBCB1A7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Did or does your child have difficulties with clarity of speech?</w:t>
                  </w:r>
                </w:p>
              </w:tc>
              <w:tc>
                <w:tcPr>
                  <w:tcW w:w="851" w:type="dxa"/>
                </w:tcPr>
                <w:p w14:paraId="70F833F3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1842" w:type="dxa"/>
                </w:tcPr>
                <w:p w14:paraId="7CEDDAC6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59300310" w14:paraId="60CB7438" w14:textId="77777777" w:rsidTr="00470E0A">
              <w:trPr>
                <w:trHeight w:val="300"/>
              </w:trPr>
              <w:tc>
                <w:tcPr>
                  <w:tcW w:w="7970" w:type="dxa"/>
                  <w:gridSpan w:val="3"/>
                </w:tcPr>
                <w:p w14:paraId="6B913336" w14:textId="0A0D9895" w:rsidR="2543C54D" w:rsidRPr="008030C2" w:rsidRDefault="2543C54D" w:rsidP="59300310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 xml:space="preserve">Do they still experience difficulties? </w:t>
                  </w:r>
                </w:p>
              </w:tc>
              <w:tc>
                <w:tcPr>
                  <w:tcW w:w="851" w:type="dxa"/>
                </w:tcPr>
                <w:p w14:paraId="4B0A4139" w14:textId="208C804F" w:rsidR="59300310" w:rsidRPr="008030C2" w:rsidRDefault="59300310" w:rsidP="59300310">
                  <w:pPr>
                    <w:rPr>
                      <w:bCs/>
                    </w:rPr>
                  </w:pPr>
                </w:p>
              </w:tc>
              <w:tc>
                <w:tcPr>
                  <w:tcW w:w="1842" w:type="dxa"/>
                </w:tcPr>
                <w:p w14:paraId="752506B3" w14:textId="33579F95" w:rsidR="59300310" w:rsidRDefault="59300310" w:rsidP="59300310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108BFD70" w14:textId="77777777" w:rsidR="003A07A7" w:rsidRDefault="003A07A7" w:rsidP="00F00DBF">
            <w:pPr>
              <w:rPr>
                <w:sz w:val="28"/>
                <w:lang w:eastAsia="en-GB"/>
              </w:rPr>
            </w:pPr>
          </w:p>
          <w:p w14:paraId="4B047DAC" w14:textId="77777777" w:rsidR="00760E4C" w:rsidRDefault="00760E4C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10380" w:type="dxa"/>
              <w:tblLook w:val="04A0" w:firstRow="1" w:lastRow="0" w:firstColumn="1" w:lastColumn="0" w:noHBand="0" w:noVBand="1"/>
            </w:tblPr>
            <w:tblGrid>
              <w:gridCol w:w="7687"/>
              <w:gridCol w:w="955"/>
              <w:gridCol w:w="1738"/>
            </w:tblGrid>
            <w:tr w:rsidR="0084789B" w:rsidRPr="008030C2" w14:paraId="34E5A9AE" w14:textId="77777777" w:rsidTr="001405E6">
              <w:tc>
                <w:tcPr>
                  <w:tcW w:w="10380" w:type="dxa"/>
                  <w:gridSpan w:val="3"/>
                  <w:shd w:val="clear" w:color="auto" w:fill="auto"/>
                </w:tcPr>
                <w:p w14:paraId="4EC34973" w14:textId="40CFF502" w:rsidR="0084789B" w:rsidRPr="0084789B" w:rsidRDefault="0084789B" w:rsidP="0084789B">
                  <w:pPr>
                    <w:rPr>
                      <w:b/>
                      <w:bCs/>
                      <w:color w:val="FFFFFF" w:themeColor="background2"/>
                    </w:rPr>
                  </w:pPr>
                  <w:r w:rsidRPr="0084789B">
                    <w:rPr>
                      <w:b/>
                      <w:bCs/>
                    </w:rPr>
                    <w:t>Vision</w:t>
                  </w:r>
                </w:p>
              </w:tc>
            </w:tr>
            <w:tr w:rsidR="0084789B" w:rsidRPr="008030C2" w14:paraId="580634DB" w14:textId="77777777" w:rsidTr="007F2F88">
              <w:tc>
                <w:tcPr>
                  <w:tcW w:w="7687" w:type="dxa"/>
                </w:tcPr>
                <w:p w14:paraId="5B1ADF8D" w14:textId="77777777" w:rsidR="0084789B" w:rsidRDefault="0084789B" w:rsidP="0084789B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Please provide the date of your child’s lasty eye test.</w:t>
                  </w:r>
                </w:p>
                <w:p w14:paraId="69AB3713" w14:textId="4ED878BD" w:rsidR="002E592F" w:rsidRPr="008030C2" w:rsidRDefault="002E592F" w:rsidP="0084789B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(DD/MM/YYYY)</w:t>
                  </w:r>
                </w:p>
              </w:tc>
              <w:tc>
                <w:tcPr>
                  <w:tcW w:w="2693" w:type="dxa"/>
                  <w:gridSpan w:val="2"/>
                </w:tcPr>
                <w:p w14:paraId="2E99A972" w14:textId="1DA2C19A" w:rsidR="0084789B" w:rsidRPr="008030C2" w:rsidRDefault="0084789B" w:rsidP="0084789B">
                  <w:pPr>
                    <w:rPr>
                      <w:bCs/>
                    </w:rPr>
                  </w:pPr>
                </w:p>
              </w:tc>
            </w:tr>
            <w:tr w:rsidR="0084789B" w:rsidRPr="008030C2" w14:paraId="70C4CA9E" w14:textId="77777777" w:rsidTr="001405E6">
              <w:tc>
                <w:tcPr>
                  <w:tcW w:w="10380" w:type="dxa"/>
                  <w:gridSpan w:val="3"/>
                </w:tcPr>
                <w:p w14:paraId="17CB63EA" w14:textId="4F53E392" w:rsidR="0084789B" w:rsidRPr="00E3756B" w:rsidRDefault="0084789B" w:rsidP="0084789B">
                  <w:pPr>
                    <w:rPr>
                      <w:b/>
                      <w:i/>
                      <w:iCs/>
                    </w:rPr>
                  </w:pPr>
                  <w:r w:rsidRPr="00E3756B">
                    <w:rPr>
                      <w:b/>
                      <w:i/>
                      <w:iCs/>
                    </w:rPr>
                    <w:t>If</w:t>
                  </w:r>
                  <w:r w:rsidRPr="00E3756B">
                    <w:rPr>
                      <w:b/>
                      <w:i/>
                      <w:iCs/>
                    </w:rPr>
                    <w:t xml:space="preserve"> the eye test was more than two years ago, an eye examination by an optometrist must be carried </w:t>
                  </w:r>
                  <w:r w:rsidR="00E3756B" w:rsidRPr="00E3756B">
                    <w:rPr>
                      <w:b/>
                      <w:i/>
                      <w:iCs/>
                    </w:rPr>
                    <w:t>out</w:t>
                  </w:r>
                  <w:r w:rsidRPr="00E3756B">
                    <w:rPr>
                      <w:b/>
                      <w:i/>
                      <w:iCs/>
                    </w:rPr>
                    <w:t xml:space="preserve"> prior to the assessment.</w:t>
                  </w:r>
                </w:p>
              </w:tc>
            </w:tr>
            <w:tr w:rsidR="0084789B" w:rsidRPr="008030C2" w14:paraId="60CA339E" w14:textId="77777777" w:rsidTr="001405E6">
              <w:tc>
                <w:tcPr>
                  <w:tcW w:w="7687" w:type="dxa"/>
                </w:tcPr>
                <w:p w14:paraId="489DFB98" w14:textId="46D80FA5" w:rsidR="0084789B" w:rsidRPr="008030C2" w:rsidRDefault="0084789B" w:rsidP="0084789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 xml:space="preserve">Is </w:t>
                  </w:r>
                  <w:r w:rsidR="002E592F">
                    <w:rPr>
                      <w:bCs/>
                    </w:rPr>
                    <w:t>your child required to wear glasses for reading, writing and close up work?</w:t>
                  </w:r>
                </w:p>
              </w:tc>
              <w:tc>
                <w:tcPr>
                  <w:tcW w:w="955" w:type="dxa"/>
                </w:tcPr>
                <w:p w14:paraId="6FC9DB25" w14:textId="77777777" w:rsidR="0084789B" w:rsidRPr="008030C2" w:rsidRDefault="0084789B" w:rsidP="0084789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Yes</w:t>
                  </w:r>
                </w:p>
              </w:tc>
              <w:tc>
                <w:tcPr>
                  <w:tcW w:w="1738" w:type="dxa"/>
                </w:tcPr>
                <w:p w14:paraId="2DE90DFB" w14:textId="77777777" w:rsidR="0084789B" w:rsidRPr="008030C2" w:rsidRDefault="0084789B" w:rsidP="0084789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No</w:t>
                  </w:r>
                </w:p>
              </w:tc>
            </w:tr>
            <w:tr w:rsidR="0084789B" w:rsidRPr="008030C2" w14:paraId="50A04F4F" w14:textId="77777777" w:rsidTr="001405E6">
              <w:tc>
                <w:tcPr>
                  <w:tcW w:w="10380" w:type="dxa"/>
                  <w:gridSpan w:val="3"/>
                </w:tcPr>
                <w:p w14:paraId="482B21A5" w14:textId="0C08B546" w:rsidR="0084789B" w:rsidRPr="008030C2" w:rsidRDefault="0084789B" w:rsidP="0084789B">
                  <w:pPr>
                    <w:spacing w:line="276" w:lineRule="auto"/>
                    <w:rPr>
                      <w:bCs/>
                    </w:rPr>
                  </w:pPr>
                  <w:r>
                    <w:rPr>
                      <w:bCs/>
                    </w:rPr>
                    <w:t>If yes,</w:t>
                  </w:r>
                  <w:r w:rsidR="002E592F">
                    <w:rPr>
                      <w:bCs/>
                    </w:rPr>
                    <w:t xml:space="preserve"> please ensure </w:t>
                  </w:r>
                  <w:r w:rsidR="00E3756B">
                    <w:rPr>
                      <w:bCs/>
                    </w:rPr>
                    <w:t>your child has their glasses on the day of the assessment.</w:t>
                  </w:r>
                </w:p>
                <w:p w14:paraId="39B68A56" w14:textId="77777777" w:rsidR="0084789B" w:rsidRDefault="0084789B" w:rsidP="0084789B">
                  <w:pPr>
                    <w:spacing w:line="276" w:lineRule="auto"/>
                    <w:rPr>
                      <w:bCs/>
                    </w:rPr>
                  </w:pPr>
                </w:p>
                <w:p w14:paraId="2AE5E574" w14:textId="77777777" w:rsidR="0084789B" w:rsidRPr="008030C2" w:rsidRDefault="0084789B" w:rsidP="0084789B">
                  <w:pPr>
                    <w:spacing w:line="276" w:lineRule="auto"/>
                    <w:rPr>
                      <w:bCs/>
                    </w:rPr>
                  </w:pPr>
                </w:p>
              </w:tc>
            </w:tr>
          </w:tbl>
          <w:p w14:paraId="1594733C" w14:textId="77777777" w:rsidR="0084789B" w:rsidRPr="00C75779" w:rsidRDefault="0084789B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10380" w:type="dxa"/>
              <w:tblLook w:val="04A0" w:firstRow="1" w:lastRow="0" w:firstColumn="1" w:lastColumn="0" w:noHBand="0" w:noVBand="1"/>
            </w:tblPr>
            <w:tblGrid>
              <w:gridCol w:w="7687"/>
              <w:gridCol w:w="955"/>
              <w:gridCol w:w="37"/>
              <w:gridCol w:w="1701"/>
            </w:tblGrid>
            <w:tr w:rsidR="00C75779" w:rsidRPr="00C75779" w14:paraId="71D7F76D" w14:textId="77777777" w:rsidTr="008534DA">
              <w:tc>
                <w:tcPr>
                  <w:tcW w:w="10380" w:type="dxa"/>
                  <w:gridSpan w:val="4"/>
                  <w:shd w:val="clear" w:color="auto" w:fill="auto"/>
                </w:tcPr>
                <w:p w14:paraId="65867233" w14:textId="77777777" w:rsidR="00C75779" w:rsidRPr="008030C2" w:rsidRDefault="00B1261B" w:rsidP="7502B0B0">
                  <w:pPr>
                    <w:rPr>
                      <w:color w:val="FFFFFF" w:themeColor="background2"/>
                    </w:rPr>
                  </w:pPr>
                  <w:r w:rsidRPr="008030C2">
                    <w:rPr>
                      <w:b/>
                      <w:bCs/>
                    </w:rPr>
                    <w:t xml:space="preserve">Hearing </w:t>
                  </w:r>
                </w:p>
              </w:tc>
            </w:tr>
            <w:tr w:rsidR="00A47DEA" w14:paraId="1D665880" w14:textId="77777777" w:rsidTr="008534DA">
              <w:tc>
                <w:tcPr>
                  <w:tcW w:w="7687" w:type="dxa"/>
                </w:tcPr>
                <w:p w14:paraId="053BF5D4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Did or does your child have any difficulty with hearing?</w:t>
                  </w:r>
                </w:p>
              </w:tc>
              <w:tc>
                <w:tcPr>
                  <w:tcW w:w="955" w:type="dxa"/>
                </w:tcPr>
                <w:p w14:paraId="685288C6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Yes</w:t>
                  </w:r>
                </w:p>
              </w:tc>
              <w:tc>
                <w:tcPr>
                  <w:tcW w:w="1738" w:type="dxa"/>
                  <w:gridSpan w:val="2"/>
                </w:tcPr>
                <w:p w14:paraId="41560E10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No</w:t>
                  </w:r>
                </w:p>
              </w:tc>
            </w:tr>
            <w:tr w:rsidR="00A47DEA" w14:paraId="799944EE" w14:textId="77777777" w:rsidTr="008534DA">
              <w:tc>
                <w:tcPr>
                  <w:tcW w:w="10380" w:type="dxa"/>
                  <w:gridSpan w:val="4"/>
                </w:tcPr>
                <w:p w14:paraId="7A5DF46C" w14:textId="77777777" w:rsidR="00A47DEA" w:rsidRPr="008030C2" w:rsidRDefault="00A47DEA" w:rsidP="00A47DEA">
                  <w:pPr>
                    <w:rPr>
                      <w:bCs/>
                    </w:rPr>
                  </w:pPr>
                  <w:r w:rsidRPr="008030C2">
                    <w:rPr>
                      <w:bCs/>
                    </w:rPr>
                    <w:t>If yes</w:t>
                  </w:r>
                  <w:r w:rsidR="00C75779" w:rsidRPr="008030C2">
                    <w:rPr>
                      <w:bCs/>
                    </w:rPr>
                    <w:t>,</w:t>
                  </w:r>
                  <w:r w:rsidRPr="008030C2">
                    <w:rPr>
                      <w:bCs/>
                    </w:rPr>
                    <w:t xml:space="preserve"> please provide details</w:t>
                  </w:r>
                  <w:r w:rsidR="00993CF5" w:rsidRPr="008030C2">
                    <w:rPr>
                      <w:bCs/>
                    </w:rPr>
                    <w:t>:</w:t>
                  </w:r>
                </w:p>
                <w:p w14:paraId="0176CFD8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  <w:p w14:paraId="461047A4" w14:textId="77777777" w:rsidR="00A47DEA" w:rsidRPr="008030C2" w:rsidRDefault="00A47DEA" w:rsidP="00A47DEA">
                  <w:pPr>
                    <w:rPr>
                      <w:bCs/>
                    </w:rPr>
                  </w:pPr>
                </w:p>
              </w:tc>
            </w:tr>
            <w:tr w:rsidR="006161B6" w14:paraId="7F13AC7A" w14:textId="77777777" w:rsidTr="008534DA">
              <w:tc>
                <w:tcPr>
                  <w:tcW w:w="7687" w:type="dxa"/>
                </w:tcPr>
                <w:p w14:paraId="07F6486A" w14:textId="77777777" w:rsidR="006161B6" w:rsidRPr="008030C2" w:rsidRDefault="006161B6" w:rsidP="006161B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Is there a history of ear infections, glue ear or grommets?</w:t>
                  </w:r>
                </w:p>
              </w:tc>
              <w:tc>
                <w:tcPr>
                  <w:tcW w:w="955" w:type="dxa"/>
                </w:tcPr>
                <w:p w14:paraId="0E44B7FE" w14:textId="77777777" w:rsidR="006161B6" w:rsidRPr="008030C2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Yes</w:t>
                  </w:r>
                </w:p>
              </w:tc>
              <w:tc>
                <w:tcPr>
                  <w:tcW w:w="1738" w:type="dxa"/>
                  <w:gridSpan w:val="2"/>
                </w:tcPr>
                <w:p w14:paraId="7D534890" w14:textId="77777777" w:rsidR="006161B6" w:rsidRPr="008030C2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No</w:t>
                  </w:r>
                </w:p>
              </w:tc>
            </w:tr>
            <w:tr w:rsidR="006161B6" w14:paraId="69E90397" w14:textId="77777777" w:rsidTr="008534DA">
              <w:tc>
                <w:tcPr>
                  <w:tcW w:w="10380" w:type="dxa"/>
                  <w:gridSpan w:val="4"/>
                </w:tcPr>
                <w:p w14:paraId="3A235FDC" w14:textId="5C122DD0" w:rsidR="006161B6" w:rsidRPr="008030C2" w:rsidRDefault="00F42DAC" w:rsidP="006161B6">
                  <w:pPr>
                    <w:spacing w:line="276" w:lineRule="auto"/>
                    <w:rPr>
                      <w:bCs/>
                    </w:rPr>
                  </w:pPr>
                  <w:r>
                    <w:rPr>
                      <w:bCs/>
                    </w:rPr>
                    <w:t>If yes, please provide details:</w:t>
                  </w:r>
                </w:p>
                <w:p w14:paraId="7FDA7025" w14:textId="77777777" w:rsidR="006161B6" w:rsidRDefault="006161B6" w:rsidP="006161B6">
                  <w:pPr>
                    <w:spacing w:line="276" w:lineRule="auto"/>
                    <w:rPr>
                      <w:bCs/>
                    </w:rPr>
                  </w:pPr>
                </w:p>
                <w:p w14:paraId="7A21488B" w14:textId="77777777" w:rsidR="00F42DAC" w:rsidRPr="008030C2" w:rsidRDefault="00F42DAC" w:rsidP="006161B6">
                  <w:pPr>
                    <w:spacing w:line="276" w:lineRule="auto"/>
                    <w:rPr>
                      <w:bCs/>
                    </w:rPr>
                  </w:pPr>
                </w:p>
              </w:tc>
            </w:tr>
            <w:tr w:rsidR="0057653B" w14:paraId="345588CA" w14:textId="77777777" w:rsidTr="008534DA">
              <w:tc>
                <w:tcPr>
                  <w:tcW w:w="7687" w:type="dxa"/>
                </w:tcPr>
                <w:p w14:paraId="512EED6A" w14:textId="2758A88F" w:rsidR="0057653B" w:rsidRPr="008030C2" w:rsidRDefault="0057653B" w:rsidP="0057653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 xml:space="preserve">Does your child wear hearing aids? </w:t>
                  </w:r>
                </w:p>
              </w:tc>
              <w:tc>
                <w:tcPr>
                  <w:tcW w:w="992" w:type="dxa"/>
                  <w:gridSpan w:val="2"/>
                </w:tcPr>
                <w:p w14:paraId="1056DA4C" w14:textId="76CBC433" w:rsidR="0057653B" w:rsidRPr="008030C2" w:rsidRDefault="0057653B" w:rsidP="0057653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Yes</w:t>
                  </w:r>
                </w:p>
              </w:tc>
              <w:tc>
                <w:tcPr>
                  <w:tcW w:w="1701" w:type="dxa"/>
                </w:tcPr>
                <w:p w14:paraId="130B5200" w14:textId="0232C8D9" w:rsidR="0057653B" w:rsidRPr="008030C2" w:rsidRDefault="0057653B" w:rsidP="0057653B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No</w:t>
                  </w:r>
                </w:p>
              </w:tc>
            </w:tr>
            <w:tr w:rsidR="04363AEC" w14:paraId="12941F6D" w14:textId="77777777" w:rsidTr="008534DA">
              <w:trPr>
                <w:trHeight w:val="300"/>
              </w:trPr>
              <w:tc>
                <w:tcPr>
                  <w:tcW w:w="10380" w:type="dxa"/>
                  <w:gridSpan w:val="4"/>
                </w:tcPr>
                <w:p w14:paraId="3E3C3385" w14:textId="2DA4717B" w:rsidR="5D9F51BD" w:rsidRDefault="5D9F51BD" w:rsidP="7502B0B0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 xml:space="preserve">If yes, when did they start wearing them? </w:t>
                  </w:r>
                </w:p>
                <w:p w14:paraId="56ACB0F9" w14:textId="2E395327" w:rsidR="5D9F51BD" w:rsidRPr="008030C2" w:rsidRDefault="5D9F51BD" w:rsidP="04363AEC">
                  <w:pPr>
                    <w:spacing w:line="276" w:lineRule="auto"/>
                    <w:rPr>
                      <w:bCs/>
                    </w:rPr>
                  </w:pPr>
                </w:p>
              </w:tc>
            </w:tr>
          </w:tbl>
          <w:p w14:paraId="2B3BA4E1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380" w:type="dxa"/>
              <w:tblLook w:val="04A0" w:firstRow="1" w:lastRow="0" w:firstColumn="1" w:lastColumn="0" w:noHBand="0" w:noVBand="1"/>
            </w:tblPr>
            <w:tblGrid>
              <w:gridCol w:w="7692"/>
              <w:gridCol w:w="992"/>
              <w:gridCol w:w="1696"/>
            </w:tblGrid>
            <w:tr w:rsidR="008638A0" w14:paraId="36623FA4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310A3B" w14:textId="77777777" w:rsidR="008638A0" w:rsidRPr="00953CBB" w:rsidRDefault="5D7DAD94" w:rsidP="7502B0B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953CBB">
                    <w:rPr>
                      <w:b/>
                      <w:bCs/>
                    </w:rPr>
                    <w:t>Medical Information</w:t>
                  </w:r>
                </w:p>
              </w:tc>
            </w:tr>
            <w:tr w:rsidR="008638A0" w14:paraId="7683B1D0" w14:textId="77777777" w:rsidTr="008534DA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723057FB" w14:textId="77777777" w:rsidR="008638A0" w:rsidRDefault="008638A0" w:rsidP="008638A0">
                  <w:pPr>
                    <w:spacing w:line="276" w:lineRule="auto"/>
                  </w:pPr>
                  <w:r w:rsidRPr="008638A0">
                    <w:t>Does your child have an</w:t>
                  </w:r>
                  <w:r>
                    <w:t>y underlying medical conditions?</w:t>
                  </w:r>
                </w:p>
                <w:p w14:paraId="43AC3D7B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e.g. epilepsy, cerebral palsy</w:t>
                  </w:r>
                </w:p>
                <w:p w14:paraId="41BF76EB" w14:textId="77777777" w:rsidR="008638A0" w:rsidRDefault="008638A0" w:rsidP="008638A0">
                  <w:pPr>
                    <w:spacing w:line="276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6941EA0A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Yes</w:t>
                  </w:r>
                </w:p>
              </w:tc>
              <w:tc>
                <w:tcPr>
                  <w:tcW w:w="16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20BC6537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No</w:t>
                  </w:r>
                </w:p>
              </w:tc>
            </w:tr>
            <w:tr w:rsidR="008638A0" w14:paraId="0438E954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354979AA" w14:textId="77777777" w:rsidR="008638A0" w:rsidRDefault="008638A0" w:rsidP="008638A0">
                  <w:pPr>
                    <w:spacing w:line="276" w:lineRule="auto"/>
                  </w:pPr>
                  <w:r>
                    <w:t>If yes, please give details:</w:t>
                  </w:r>
                </w:p>
                <w:p w14:paraId="5ECD4765" w14:textId="77777777" w:rsidR="008638A0" w:rsidRPr="008638A0" w:rsidRDefault="008638A0" w:rsidP="008638A0">
                  <w:pPr>
                    <w:spacing w:line="276" w:lineRule="auto"/>
                  </w:pPr>
                </w:p>
              </w:tc>
            </w:tr>
            <w:tr w:rsidR="008638A0" w14:paraId="0D525826" w14:textId="77777777" w:rsidTr="008534DA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65BE3C1" w14:textId="77777777" w:rsidR="008638A0" w:rsidRPr="00953CBB" w:rsidRDefault="008638A0" w:rsidP="008638A0">
                  <w:pPr>
                    <w:spacing w:line="276" w:lineRule="auto"/>
                    <w:rPr>
                      <w:bCs/>
                    </w:rPr>
                  </w:pPr>
                  <w:r w:rsidRPr="00953CBB">
                    <w:rPr>
                      <w:bCs/>
                    </w:rPr>
                    <w:t>Is your child on any regular medication that may be relevant?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3D2B58" w14:textId="77777777" w:rsidR="008638A0" w:rsidRDefault="008638A0" w:rsidP="008638A0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B4ACB4" w14:textId="77777777" w:rsidR="008638A0" w:rsidRDefault="008638A0" w:rsidP="008638A0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8638A0" w14:paraId="5D55FBA9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6C2649" w14:textId="4CEAAB16" w:rsidR="008638A0" w:rsidRDefault="008638A0" w:rsidP="008638A0">
                  <w:pPr>
                    <w:spacing w:line="276" w:lineRule="auto"/>
                  </w:pPr>
                  <w:r>
                    <w:t xml:space="preserve">If yes, please give details: </w:t>
                  </w:r>
                </w:p>
                <w:p w14:paraId="16B949EE" w14:textId="50B546DB" w:rsidR="00953CBB" w:rsidRDefault="00953CBB" w:rsidP="008638A0">
                  <w:pPr>
                    <w:spacing w:line="276" w:lineRule="auto"/>
                  </w:pPr>
                </w:p>
              </w:tc>
            </w:tr>
          </w:tbl>
          <w:p w14:paraId="46A4782F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380" w:type="dxa"/>
              <w:tblLook w:val="04A0" w:firstRow="1" w:lastRow="0" w:firstColumn="1" w:lastColumn="0" w:noHBand="0" w:noVBand="1"/>
            </w:tblPr>
            <w:tblGrid>
              <w:gridCol w:w="7734"/>
              <w:gridCol w:w="1276"/>
              <w:gridCol w:w="1370"/>
            </w:tblGrid>
            <w:tr w:rsidR="00FD744C" w14:paraId="3D9F37E5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F85DDEA" w14:textId="1340B2DD" w:rsidR="00FD744C" w:rsidRPr="008030C2" w:rsidRDefault="355BE365" w:rsidP="7502B0B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8030C2">
                    <w:rPr>
                      <w:b/>
                      <w:bCs/>
                    </w:rPr>
                    <w:t>Family History</w:t>
                  </w:r>
                </w:p>
              </w:tc>
            </w:tr>
            <w:tr w:rsidR="00C17D46" w14:paraId="5B798C51" w14:textId="77777777" w:rsidTr="008534DA">
              <w:tc>
                <w:tcPr>
                  <w:tcW w:w="77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A36B3B" w14:textId="77777777" w:rsidR="00C17D46" w:rsidRPr="008030C2" w:rsidRDefault="00C17D46" w:rsidP="00C17D46">
                  <w:pPr>
                    <w:spacing w:line="276" w:lineRule="auto"/>
                    <w:rPr>
                      <w:bCs/>
                    </w:rPr>
                  </w:pPr>
                  <w:r w:rsidRPr="008030C2">
                    <w:rPr>
                      <w:bCs/>
                    </w:rPr>
                    <w:t>Have any family members experienced difficulties with spelling / reading / learning OR have a diagnosis of dyslexia?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558D33" w14:textId="77777777" w:rsidR="00C17D46" w:rsidRDefault="00C17D46" w:rsidP="00C17D46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16C467" w14:textId="77777777" w:rsidR="00C17D46" w:rsidRDefault="00C17D46" w:rsidP="00C17D46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C17D46" w14:paraId="75B936A4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08E4A7" w14:textId="77777777" w:rsidR="00C17D46" w:rsidRDefault="00C17D46" w:rsidP="00C17D46">
                  <w:pPr>
                    <w:spacing w:line="276" w:lineRule="auto"/>
                  </w:pPr>
                  <w:r>
                    <w:t>If yes, please indicate relationship to child and describe the difficulties:</w:t>
                  </w:r>
                </w:p>
                <w:p w14:paraId="2D38C3B8" w14:textId="77777777" w:rsidR="00C17D46" w:rsidRDefault="00C17D46" w:rsidP="00C17D46">
                  <w:pPr>
                    <w:spacing w:line="276" w:lineRule="auto"/>
                  </w:pPr>
                </w:p>
              </w:tc>
            </w:tr>
            <w:tr w:rsidR="00EB0E16" w14:paraId="7ADD975D" w14:textId="77777777" w:rsidTr="008534DA">
              <w:tc>
                <w:tcPr>
                  <w:tcW w:w="77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7238BF" w14:textId="77777777" w:rsidR="00EB0E16" w:rsidRPr="002D03A8" w:rsidRDefault="00EB0E16" w:rsidP="00EB0E16">
                  <w:pPr>
                    <w:spacing w:line="276" w:lineRule="auto"/>
                  </w:pPr>
                  <w:r w:rsidRPr="002D03A8">
                    <w:t>Is English the child’s first language</w:t>
                  </w:r>
                  <w:r>
                    <w:t>?</w:t>
                  </w:r>
                  <w:r w:rsidRPr="002D03A8"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7EB4E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0AC2BD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2D03A8" w14:paraId="2B2BB1D5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04BF4D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lastRenderedPageBreak/>
                    <w:t>If no, please answer the following:</w:t>
                  </w:r>
                </w:p>
              </w:tc>
            </w:tr>
            <w:tr w:rsidR="002D03A8" w14:paraId="552764CD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520F72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Language spoken at home?</w:t>
                  </w:r>
                </w:p>
              </w:tc>
            </w:tr>
            <w:tr w:rsidR="002D03A8" w14:paraId="7E23BF30" w14:textId="77777777" w:rsidTr="008534DA">
              <w:tc>
                <w:tcPr>
                  <w:tcW w:w="1038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52E4E3" w14:textId="4F533A6C" w:rsidR="002D03A8" w:rsidRPr="002D03A8" w:rsidRDefault="002D03A8" w:rsidP="002D03A8">
                  <w:pPr>
                    <w:spacing w:line="276" w:lineRule="auto"/>
                  </w:pPr>
                  <w:r w:rsidRPr="002D03A8">
                    <w:t xml:space="preserve">Length of time in the UK or </w:t>
                  </w:r>
                  <w:r w:rsidR="007420D2">
                    <w:t>English-</w:t>
                  </w:r>
                  <w:r w:rsidRPr="002D03A8">
                    <w:t>speaking country</w:t>
                  </w:r>
                </w:p>
              </w:tc>
            </w:tr>
            <w:tr w:rsidR="00EB0E16" w14:paraId="05AAE388" w14:textId="77777777" w:rsidTr="008534DA">
              <w:tc>
                <w:tcPr>
                  <w:tcW w:w="77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6A95C4" w14:textId="77777777" w:rsidR="00EB0E16" w:rsidRDefault="00EB0E16" w:rsidP="002D03A8">
                  <w:pPr>
                    <w:spacing w:line="276" w:lineRule="auto"/>
                  </w:pPr>
                  <w:r w:rsidRPr="002D03A8">
                    <w:t xml:space="preserve">Does the child experience difficulties with literacy in </w:t>
                  </w:r>
                  <w:proofErr w:type="gramStart"/>
                  <w:r w:rsidRPr="002D03A8">
                    <w:t>their</w:t>
                  </w:r>
                  <w:proofErr w:type="gramEnd"/>
                  <w:r w:rsidRPr="002D03A8">
                    <w:t xml:space="preserve"> </w:t>
                  </w:r>
                </w:p>
                <w:p w14:paraId="72C4147D" w14:textId="77777777" w:rsidR="00EB0E16" w:rsidRDefault="00EB0E16" w:rsidP="002D03A8">
                  <w:pPr>
                    <w:spacing w:line="276" w:lineRule="auto"/>
                  </w:pPr>
                  <w:r>
                    <w:t xml:space="preserve">first language?  </w:t>
                  </w:r>
                  <w:r w:rsidRPr="002D03A8">
                    <w:t>If yes, please provide details:</w:t>
                  </w:r>
                </w:p>
                <w:p w14:paraId="3F9DC870" w14:textId="77777777" w:rsidR="00953CBB" w:rsidRDefault="00953CBB" w:rsidP="002D03A8">
                  <w:pPr>
                    <w:spacing w:line="276" w:lineRule="auto"/>
                  </w:pPr>
                </w:p>
                <w:p w14:paraId="60004775" w14:textId="385D6A4E" w:rsidR="00953CBB" w:rsidRPr="002D03A8" w:rsidRDefault="00953CBB" w:rsidP="002D03A8">
                  <w:pPr>
                    <w:spacing w:line="276" w:lineRule="auto"/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C249BF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93C9A1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</w:tbl>
          <w:p w14:paraId="1B314BBF" w14:textId="77777777" w:rsidR="00135E56" w:rsidRPr="00F00DBF" w:rsidRDefault="00135E56" w:rsidP="008D5702">
            <w:pPr>
              <w:rPr>
                <w:lang w:eastAsia="en-GB"/>
              </w:rPr>
            </w:pPr>
          </w:p>
        </w:tc>
      </w:tr>
    </w:tbl>
    <w:p w14:paraId="385A6809" w14:textId="5E2F2297" w:rsidR="00EB0E16" w:rsidRDefault="00EB0E16" w:rsidP="008D5702">
      <w:pPr>
        <w:rPr>
          <w:b/>
        </w:rPr>
      </w:pPr>
    </w:p>
    <w:p w14:paraId="6EDE6B40" w14:textId="77777777" w:rsidR="00FD744C" w:rsidRDefault="00FD744C" w:rsidP="008D5702">
      <w:pPr>
        <w:rPr>
          <w:b/>
        </w:rPr>
      </w:pPr>
    </w:p>
    <w:p w14:paraId="61054CFD" w14:textId="77777777" w:rsidR="00FD744C" w:rsidRPr="008D5702" w:rsidRDefault="00FD744C" w:rsidP="008D5702">
      <w:pPr>
        <w:rPr>
          <w:b/>
        </w:rPr>
      </w:pPr>
    </w:p>
    <w:tbl>
      <w:tblPr>
        <w:tblStyle w:val="TableGrid"/>
        <w:tblW w:w="10627" w:type="dxa"/>
        <w:jc w:val="center"/>
        <w:tblLook w:val="04A0" w:firstRow="1" w:lastRow="0" w:firstColumn="1" w:lastColumn="0" w:noHBand="0" w:noVBand="1"/>
      </w:tblPr>
      <w:tblGrid>
        <w:gridCol w:w="5891"/>
        <w:gridCol w:w="847"/>
        <w:gridCol w:w="3889"/>
      </w:tblGrid>
      <w:tr w:rsidR="005E3B03" w:rsidRPr="005E3B03" w14:paraId="6D729B01" w14:textId="77777777" w:rsidTr="00835C85">
        <w:trPr>
          <w:jc w:val="center"/>
        </w:trPr>
        <w:tc>
          <w:tcPr>
            <w:tcW w:w="10627" w:type="dxa"/>
            <w:gridSpan w:val="3"/>
            <w:shd w:val="clear" w:color="auto" w:fill="auto"/>
          </w:tcPr>
          <w:p w14:paraId="1669A1D8" w14:textId="77777777" w:rsidR="005E3B03" w:rsidRPr="008030C2" w:rsidRDefault="038B613A" w:rsidP="7502B0B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8030C2">
              <w:rPr>
                <w:b/>
                <w:bCs/>
              </w:rPr>
              <w:t>Educational History</w:t>
            </w:r>
          </w:p>
        </w:tc>
      </w:tr>
      <w:tr w:rsidR="005E3B03" w14:paraId="56670CAA" w14:textId="77777777" w:rsidTr="00835C85">
        <w:trPr>
          <w:jc w:val="center"/>
        </w:trPr>
        <w:tc>
          <w:tcPr>
            <w:tcW w:w="5891" w:type="dxa"/>
          </w:tcPr>
          <w:p w14:paraId="26686011" w14:textId="77777777" w:rsidR="005E3B03" w:rsidRPr="008030C2" w:rsidRDefault="005E3B03" w:rsidP="006161B6">
            <w:pPr>
              <w:spacing w:line="276" w:lineRule="auto"/>
              <w:rPr>
                <w:bCs/>
              </w:rPr>
            </w:pPr>
            <w:r w:rsidRPr="008030C2">
              <w:rPr>
                <w:bCs/>
              </w:rPr>
              <w:t xml:space="preserve">Has </w:t>
            </w:r>
            <w:r w:rsidR="006161B6" w:rsidRPr="008030C2">
              <w:rPr>
                <w:bCs/>
              </w:rPr>
              <w:t>your child’s</w:t>
            </w:r>
            <w:r w:rsidRPr="008030C2">
              <w:rPr>
                <w:bCs/>
              </w:rPr>
              <w:t xml:space="preserve"> schooling been disrupted in any way?  </w:t>
            </w:r>
          </w:p>
        </w:tc>
        <w:tc>
          <w:tcPr>
            <w:tcW w:w="847" w:type="dxa"/>
          </w:tcPr>
          <w:p w14:paraId="0D3A3BFA" w14:textId="77777777" w:rsidR="005E3B03" w:rsidRPr="00E54553" w:rsidRDefault="005E3B03" w:rsidP="000E7F05">
            <w:pPr>
              <w:spacing w:line="276" w:lineRule="auto"/>
            </w:pPr>
            <w:r>
              <w:t>Yes</w:t>
            </w:r>
          </w:p>
        </w:tc>
        <w:tc>
          <w:tcPr>
            <w:tcW w:w="3889" w:type="dxa"/>
          </w:tcPr>
          <w:p w14:paraId="0E1BAA75" w14:textId="77777777" w:rsidR="005E3B03" w:rsidRPr="00E54553" w:rsidRDefault="005E3B03" w:rsidP="000E7F05">
            <w:pPr>
              <w:spacing w:line="276" w:lineRule="auto"/>
            </w:pPr>
            <w:r w:rsidRPr="00E54553">
              <w:t>No</w:t>
            </w:r>
          </w:p>
        </w:tc>
      </w:tr>
      <w:tr w:rsidR="005E3B03" w14:paraId="729E89F0" w14:textId="77777777" w:rsidTr="00835C85">
        <w:trPr>
          <w:trHeight w:val="945"/>
          <w:jc w:val="center"/>
        </w:trPr>
        <w:tc>
          <w:tcPr>
            <w:tcW w:w="10627" w:type="dxa"/>
            <w:gridSpan w:val="3"/>
          </w:tcPr>
          <w:p w14:paraId="4A5DBE82" w14:textId="4DF27E53" w:rsidR="005E3B03" w:rsidRDefault="005E3B03" w:rsidP="000E7F05">
            <w:pPr>
              <w:spacing w:line="276" w:lineRule="auto"/>
            </w:pPr>
            <w:r w:rsidRPr="00BD0471">
              <w:t>If yes</w:t>
            </w:r>
            <w:r w:rsidR="00F42DAC">
              <w:t>,</w:t>
            </w:r>
            <w:r w:rsidRPr="00BD0471">
              <w:t xml:space="preserve"> please provide more information: </w:t>
            </w:r>
          </w:p>
          <w:p w14:paraId="71238DEF" w14:textId="77777777" w:rsidR="00953CBB" w:rsidRDefault="00953CBB" w:rsidP="000E7F05">
            <w:pPr>
              <w:spacing w:line="276" w:lineRule="auto"/>
            </w:pPr>
          </w:p>
          <w:p w14:paraId="7DCA8EA4" w14:textId="77777777" w:rsidR="00953CBB" w:rsidRDefault="00953CBB" w:rsidP="000E7F05">
            <w:pPr>
              <w:spacing w:line="276" w:lineRule="auto"/>
            </w:pPr>
          </w:p>
          <w:p w14:paraId="09625886" w14:textId="77777777" w:rsidR="005E3B03" w:rsidRDefault="005E3B03" w:rsidP="000E7F05">
            <w:pPr>
              <w:spacing w:line="276" w:lineRule="auto"/>
            </w:pPr>
          </w:p>
          <w:p w14:paraId="13A5B353" w14:textId="77777777" w:rsidR="00470E0A" w:rsidRPr="00BD0471" w:rsidRDefault="00470E0A" w:rsidP="000E7F05">
            <w:pPr>
              <w:spacing w:line="276" w:lineRule="auto"/>
            </w:pPr>
          </w:p>
          <w:p w14:paraId="7DA23531" w14:textId="77777777" w:rsidR="005E3B03" w:rsidRDefault="005E3B03" w:rsidP="000E7F05">
            <w:pPr>
              <w:spacing w:line="276" w:lineRule="auto"/>
            </w:pPr>
          </w:p>
          <w:p w14:paraId="661D5732" w14:textId="77777777" w:rsidR="00470E0A" w:rsidRDefault="00470E0A" w:rsidP="000E7F05">
            <w:pPr>
              <w:spacing w:line="276" w:lineRule="auto"/>
            </w:pPr>
          </w:p>
          <w:p w14:paraId="38ECFAB2" w14:textId="77777777" w:rsidR="00470E0A" w:rsidRDefault="00470E0A" w:rsidP="000E7F05">
            <w:pPr>
              <w:spacing w:line="276" w:lineRule="auto"/>
            </w:pPr>
          </w:p>
          <w:p w14:paraId="0108E33F" w14:textId="77777777" w:rsidR="00E3756B" w:rsidRDefault="00E3756B" w:rsidP="000E7F05">
            <w:pPr>
              <w:spacing w:line="276" w:lineRule="auto"/>
            </w:pPr>
          </w:p>
          <w:p w14:paraId="7648E4E3" w14:textId="77777777" w:rsidR="00E3756B" w:rsidRDefault="00E3756B" w:rsidP="000E7F05">
            <w:pPr>
              <w:spacing w:line="276" w:lineRule="auto"/>
            </w:pPr>
          </w:p>
          <w:p w14:paraId="42E03898" w14:textId="77777777" w:rsidR="00E3756B" w:rsidRDefault="00E3756B" w:rsidP="000E7F05">
            <w:pPr>
              <w:spacing w:line="276" w:lineRule="auto"/>
            </w:pPr>
          </w:p>
          <w:p w14:paraId="1CEAB13F" w14:textId="77777777" w:rsidR="00470E0A" w:rsidRPr="00E54553" w:rsidRDefault="00470E0A" w:rsidP="000E7F05">
            <w:pPr>
              <w:spacing w:line="276" w:lineRule="auto"/>
            </w:pPr>
          </w:p>
        </w:tc>
      </w:tr>
    </w:tbl>
    <w:p w14:paraId="7D87E42D" w14:textId="77777777" w:rsidR="0057178A" w:rsidRDefault="0057178A" w:rsidP="00DA084B"/>
    <w:tbl>
      <w:tblPr>
        <w:tblStyle w:val="TableGrid"/>
        <w:tblW w:w="10559" w:type="dxa"/>
        <w:jc w:val="center"/>
        <w:tblLook w:val="04A0" w:firstRow="1" w:lastRow="0" w:firstColumn="1" w:lastColumn="0" w:noHBand="0" w:noVBand="1"/>
      </w:tblPr>
      <w:tblGrid>
        <w:gridCol w:w="10559"/>
      </w:tblGrid>
      <w:tr w:rsidR="005E3B03" w14:paraId="600C0B95" w14:textId="77777777" w:rsidTr="00A238BE">
        <w:trPr>
          <w:trHeight w:val="335"/>
          <w:jc w:val="center"/>
        </w:trPr>
        <w:tc>
          <w:tcPr>
            <w:tcW w:w="10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499CAA" w14:textId="2FB0BE93" w:rsidR="005E3B03" w:rsidRPr="008030C2" w:rsidRDefault="0057653B" w:rsidP="7502B0B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8030C2">
              <w:rPr>
                <w:b/>
                <w:bCs/>
              </w:rPr>
              <w:t xml:space="preserve">Strengths </w:t>
            </w:r>
          </w:p>
        </w:tc>
      </w:tr>
      <w:tr w:rsidR="005E3B03" w14:paraId="145ED9B2" w14:textId="77777777" w:rsidTr="00A238BE">
        <w:trPr>
          <w:trHeight w:val="1021"/>
          <w:jc w:val="center"/>
        </w:trPr>
        <w:tc>
          <w:tcPr>
            <w:tcW w:w="10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1EB8173" w14:textId="49AC4023" w:rsidR="0057653B" w:rsidRPr="008030C2" w:rsidRDefault="0057653B" w:rsidP="0057653B">
            <w:pPr>
              <w:spacing w:line="276" w:lineRule="auto"/>
            </w:pPr>
            <w:r w:rsidRPr="008030C2">
              <w:t xml:space="preserve">Please provide information about your child’s strengths. What </w:t>
            </w:r>
            <w:r w:rsidR="00F42DAC">
              <w:t>are they</w:t>
            </w:r>
            <w:r w:rsidRPr="008030C2">
              <w:t xml:space="preserve"> good at? What hobbies do they enjoy?</w:t>
            </w:r>
          </w:p>
          <w:p w14:paraId="371D5F82" w14:textId="77777777" w:rsidR="005E3B03" w:rsidRDefault="005E3B03" w:rsidP="005E3B03">
            <w:pPr>
              <w:spacing w:line="276" w:lineRule="auto"/>
              <w:rPr>
                <w:b/>
              </w:rPr>
            </w:pPr>
          </w:p>
          <w:p w14:paraId="7CE5E207" w14:textId="77777777" w:rsidR="005E3B03" w:rsidRDefault="005E3B03" w:rsidP="005E3B03">
            <w:pPr>
              <w:spacing w:line="276" w:lineRule="auto"/>
              <w:rPr>
                <w:b/>
              </w:rPr>
            </w:pPr>
          </w:p>
          <w:p w14:paraId="1A1D24A6" w14:textId="77777777" w:rsidR="005E3B03" w:rsidRDefault="005E3B03" w:rsidP="005E3B03">
            <w:pPr>
              <w:spacing w:line="276" w:lineRule="auto"/>
              <w:rPr>
                <w:b/>
              </w:rPr>
            </w:pPr>
          </w:p>
          <w:p w14:paraId="6B13C2C1" w14:textId="77777777" w:rsidR="00993CF5" w:rsidRDefault="00993CF5" w:rsidP="005E3B03">
            <w:pPr>
              <w:spacing w:line="276" w:lineRule="auto"/>
              <w:rPr>
                <w:b/>
              </w:rPr>
            </w:pPr>
          </w:p>
          <w:p w14:paraId="16DDDBB5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07C1CBF6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7534530B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318F0208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49F34CE4" w14:textId="77777777" w:rsidR="00953CBB" w:rsidRDefault="00953CBB" w:rsidP="005E3B03">
            <w:pPr>
              <w:spacing w:line="276" w:lineRule="auto"/>
              <w:rPr>
                <w:b/>
              </w:rPr>
            </w:pPr>
          </w:p>
          <w:p w14:paraId="5704482A" w14:textId="77777777" w:rsidR="00953CBB" w:rsidRDefault="00953CBB" w:rsidP="005E3B03">
            <w:pPr>
              <w:spacing w:line="276" w:lineRule="auto"/>
              <w:rPr>
                <w:b/>
              </w:rPr>
            </w:pPr>
          </w:p>
          <w:p w14:paraId="7CB80E21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5BE24B99" w14:textId="77777777" w:rsidR="00C86063" w:rsidRDefault="00C86063" w:rsidP="005E3B03">
            <w:pPr>
              <w:spacing w:line="276" w:lineRule="auto"/>
              <w:rPr>
                <w:b/>
              </w:rPr>
            </w:pPr>
          </w:p>
          <w:p w14:paraId="702346C5" w14:textId="77777777" w:rsidR="005E3B03" w:rsidRDefault="005E3B03" w:rsidP="005E3B03">
            <w:pPr>
              <w:spacing w:line="276" w:lineRule="auto"/>
            </w:pPr>
          </w:p>
        </w:tc>
      </w:tr>
    </w:tbl>
    <w:p w14:paraId="65693AB2" w14:textId="77777777" w:rsidR="00192DCE" w:rsidRDefault="00192DCE" w:rsidP="00192DCE"/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192DCE" w14:paraId="6FA4926F" w14:textId="77777777" w:rsidTr="00A238BE">
        <w:trPr>
          <w:trHeight w:val="375"/>
          <w:jc w:val="center"/>
        </w:trPr>
        <w:tc>
          <w:tcPr>
            <w:tcW w:w="10485" w:type="dxa"/>
            <w:shd w:val="clear" w:color="auto" w:fill="auto"/>
          </w:tcPr>
          <w:p w14:paraId="10FDB20F" w14:textId="3F36ABFC" w:rsidR="00192DCE" w:rsidRPr="008030C2" w:rsidRDefault="62B657EA" w:rsidP="7502B0B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bookmarkStart w:id="0" w:name="_Hlk219982925"/>
            <w:r w:rsidRPr="008030C2">
              <w:rPr>
                <w:b/>
                <w:bCs/>
              </w:rPr>
              <w:lastRenderedPageBreak/>
              <w:t>Challenges</w:t>
            </w:r>
          </w:p>
        </w:tc>
      </w:tr>
      <w:tr w:rsidR="00192DCE" w14:paraId="0074C56E" w14:textId="77777777" w:rsidTr="00A238BE">
        <w:trPr>
          <w:trHeight w:val="1358"/>
          <w:jc w:val="center"/>
        </w:trPr>
        <w:tc>
          <w:tcPr>
            <w:tcW w:w="10485" w:type="dxa"/>
          </w:tcPr>
          <w:p w14:paraId="3911FE24" w14:textId="31022DAE" w:rsidR="0057653B" w:rsidRPr="008030C2" w:rsidRDefault="0057653B" w:rsidP="0057653B">
            <w:pPr>
              <w:spacing w:line="276" w:lineRule="auto"/>
            </w:pPr>
            <w:r w:rsidRPr="008030C2">
              <w:t xml:space="preserve">Please provide information about your child’s weaknesses. </w:t>
            </w:r>
            <w:r w:rsidR="00E3756B">
              <w:t>What do they find difficult? W</w:t>
            </w:r>
            <w:r w:rsidRPr="008030C2">
              <w:t>hat do they struggle with?</w:t>
            </w:r>
          </w:p>
          <w:p w14:paraId="6D3FD369" w14:textId="77777777" w:rsidR="00192DCE" w:rsidRDefault="00192DCE" w:rsidP="000E7F05">
            <w:pPr>
              <w:spacing w:line="276" w:lineRule="auto"/>
            </w:pPr>
          </w:p>
          <w:p w14:paraId="449E5795" w14:textId="77777777" w:rsidR="00192DCE" w:rsidRDefault="00192DCE" w:rsidP="000E7F05">
            <w:pPr>
              <w:spacing w:line="276" w:lineRule="auto"/>
            </w:pPr>
          </w:p>
          <w:p w14:paraId="0992D376" w14:textId="77777777" w:rsidR="00192DCE" w:rsidRDefault="00192DCE" w:rsidP="000E7F05">
            <w:pPr>
              <w:spacing w:line="276" w:lineRule="auto"/>
            </w:pPr>
          </w:p>
          <w:p w14:paraId="60C711A9" w14:textId="77777777" w:rsidR="00192DCE" w:rsidRDefault="00192DCE" w:rsidP="000E7F05">
            <w:pPr>
              <w:spacing w:line="276" w:lineRule="auto"/>
            </w:pPr>
          </w:p>
          <w:p w14:paraId="2E52B980" w14:textId="77777777" w:rsidR="006161B6" w:rsidRDefault="006161B6" w:rsidP="000E7F05">
            <w:pPr>
              <w:spacing w:line="276" w:lineRule="auto"/>
            </w:pPr>
          </w:p>
          <w:p w14:paraId="0A7BE86F" w14:textId="77777777" w:rsidR="00192DCE" w:rsidRDefault="00192DCE" w:rsidP="000E7F05">
            <w:pPr>
              <w:spacing w:line="276" w:lineRule="auto"/>
            </w:pPr>
          </w:p>
          <w:p w14:paraId="1AC96CC1" w14:textId="77777777" w:rsidR="00F7172A" w:rsidRDefault="00F7172A" w:rsidP="000E7F05">
            <w:pPr>
              <w:spacing w:line="276" w:lineRule="auto"/>
            </w:pPr>
          </w:p>
          <w:p w14:paraId="37317C27" w14:textId="77777777" w:rsidR="00F7172A" w:rsidRDefault="00F7172A" w:rsidP="000E7F05">
            <w:pPr>
              <w:spacing w:line="276" w:lineRule="auto"/>
            </w:pPr>
          </w:p>
        </w:tc>
      </w:tr>
      <w:bookmarkEnd w:id="0"/>
    </w:tbl>
    <w:p w14:paraId="20986E34" w14:textId="77777777" w:rsidR="006161B6" w:rsidRDefault="006161B6" w:rsidP="00192DCE"/>
    <w:p w14:paraId="3E13091C" w14:textId="77777777" w:rsidR="00E3756B" w:rsidRDefault="00E3756B" w:rsidP="00192DCE"/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E3756B" w:rsidRPr="008030C2" w14:paraId="0B506804" w14:textId="77777777" w:rsidTr="001405E6">
        <w:trPr>
          <w:trHeight w:val="375"/>
          <w:jc w:val="center"/>
        </w:trPr>
        <w:tc>
          <w:tcPr>
            <w:tcW w:w="10485" w:type="dxa"/>
            <w:shd w:val="clear" w:color="auto" w:fill="auto"/>
          </w:tcPr>
          <w:p w14:paraId="0BB073A0" w14:textId="2AD2453E" w:rsidR="00E3756B" w:rsidRPr="008030C2" w:rsidRDefault="00E3756B" w:rsidP="001405E6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>
              <w:rPr>
                <w:b/>
                <w:bCs/>
              </w:rPr>
              <w:t>Is there any other information that you would like to provide?</w:t>
            </w:r>
          </w:p>
        </w:tc>
      </w:tr>
      <w:tr w:rsidR="00E3756B" w14:paraId="20993B3E" w14:textId="77777777" w:rsidTr="001405E6">
        <w:trPr>
          <w:trHeight w:val="1358"/>
          <w:jc w:val="center"/>
        </w:trPr>
        <w:tc>
          <w:tcPr>
            <w:tcW w:w="10485" w:type="dxa"/>
          </w:tcPr>
          <w:p w14:paraId="26B31F59" w14:textId="77777777" w:rsidR="00E3756B" w:rsidRPr="008030C2" w:rsidRDefault="00E3756B" w:rsidP="001405E6">
            <w:pPr>
              <w:spacing w:line="276" w:lineRule="auto"/>
            </w:pPr>
            <w:r w:rsidRPr="008030C2">
              <w:t xml:space="preserve">Please provide information about your child’s weaknesses. </w:t>
            </w:r>
            <w:r>
              <w:t>What do they find difficult? W</w:t>
            </w:r>
            <w:r w:rsidRPr="008030C2">
              <w:t>hat do they struggle with?</w:t>
            </w:r>
          </w:p>
          <w:p w14:paraId="40C64E28" w14:textId="77777777" w:rsidR="00E3756B" w:rsidRDefault="00E3756B" w:rsidP="001405E6">
            <w:pPr>
              <w:spacing w:line="276" w:lineRule="auto"/>
            </w:pPr>
          </w:p>
          <w:p w14:paraId="12B1308C" w14:textId="77777777" w:rsidR="00E3756B" w:rsidRDefault="00E3756B" w:rsidP="001405E6">
            <w:pPr>
              <w:spacing w:line="276" w:lineRule="auto"/>
            </w:pPr>
          </w:p>
          <w:p w14:paraId="32A0206F" w14:textId="77777777" w:rsidR="00E3756B" w:rsidRDefault="00E3756B" w:rsidP="001405E6">
            <w:pPr>
              <w:spacing w:line="276" w:lineRule="auto"/>
            </w:pPr>
          </w:p>
          <w:p w14:paraId="4409174B" w14:textId="77777777" w:rsidR="00E3756B" w:rsidRDefault="00E3756B" w:rsidP="001405E6">
            <w:pPr>
              <w:spacing w:line="276" w:lineRule="auto"/>
            </w:pPr>
          </w:p>
          <w:p w14:paraId="2BCF7156" w14:textId="77777777" w:rsidR="00E3756B" w:rsidRDefault="00E3756B" w:rsidP="001405E6">
            <w:pPr>
              <w:spacing w:line="276" w:lineRule="auto"/>
            </w:pPr>
          </w:p>
          <w:p w14:paraId="7BC3D866" w14:textId="77777777" w:rsidR="00E3756B" w:rsidRDefault="00E3756B" w:rsidP="001405E6">
            <w:pPr>
              <w:spacing w:line="276" w:lineRule="auto"/>
            </w:pPr>
          </w:p>
          <w:p w14:paraId="0F28787D" w14:textId="77777777" w:rsidR="00F7172A" w:rsidRDefault="00F7172A" w:rsidP="001405E6">
            <w:pPr>
              <w:spacing w:line="276" w:lineRule="auto"/>
            </w:pPr>
          </w:p>
          <w:p w14:paraId="72628092" w14:textId="77777777" w:rsidR="00F7172A" w:rsidRDefault="00F7172A" w:rsidP="001405E6">
            <w:pPr>
              <w:spacing w:line="276" w:lineRule="auto"/>
            </w:pPr>
          </w:p>
          <w:p w14:paraId="28D0DDCC" w14:textId="77777777" w:rsidR="00F7172A" w:rsidRDefault="00F7172A" w:rsidP="001405E6">
            <w:pPr>
              <w:spacing w:line="276" w:lineRule="auto"/>
            </w:pPr>
          </w:p>
          <w:p w14:paraId="503BC8F5" w14:textId="77777777" w:rsidR="00F7172A" w:rsidRDefault="00F7172A" w:rsidP="001405E6">
            <w:pPr>
              <w:spacing w:line="276" w:lineRule="auto"/>
            </w:pPr>
          </w:p>
        </w:tc>
      </w:tr>
    </w:tbl>
    <w:p w14:paraId="7692B4CE" w14:textId="77777777" w:rsidR="00E3756B" w:rsidRDefault="00E3756B" w:rsidP="00192DCE"/>
    <w:p w14:paraId="20F3F249" w14:textId="77777777" w:rsidR="008D5702" w:rsidRDefault="008D5702" w:rsidP="00192DC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3756B" w14:paraId="0548B99C" w14:textId="77777777" w:rsidTr="00E3756B">
        <w:tc>
          <w:tcPr>
            <w:tcW w:w="2614" w:type="dxa"/>
          </w:tcPr>
          <w:p w14:paraId="5B6E34A6" w14:textId="171E7EFC" w:rsidR="00E3756B" w:rsidRDefault="00B55715" w:rsidP="00192DCE">
            <w:r>
              <w:t>Name of person completing the form:</w:t>
            </w:r>
          </w:p>
        </w:tc>
        <w:tc>
          <w:tcPr>
            <w:tcW w:w="2614" w:type="dxa"/>
          </w:tcPr>
          <w:p w14:paraId="26F93A2C" w14:textId="77777777" w:rsidR="00E3756B" w:rsidRDefault="00E3756B" w:rsidP="00192DCE"/>
          <w:p w14:paraId="31B43C26" w14:textId="77777777" w:rsidR="00B55715" w:rsidRDefault="00B55715" w:rsidP="00192DCE"/>
          <w:p w14:paraId="08343614" w14:textId="77777777" w:rsidR="00B55715" w:rsidRDefault="00B55715" w:rsidP="00192DCE"/>
          <w:p w14:paraId="0D83DF69" w14:textId="77777777" w:rsidR="00B55715" w:rsidRDefault="00B55715" w:rsidP="00192DCE"/>
          <w:p w14:paraId="2DE6BB71" w14:textId="77777777" w:rsidR="00B55715" w:rsidRDefault="00B55715" w:rsidP="00192DCE"/>
        </w:tc>
        <w:tc>
          <w:tcPr>
            <w:tcW w:w="2614" w:type="dxa"/>
          </w:tcPr>
          <w:p w14:paraId="07B1B08D" w14:textId="3D35389F" w:rsidR="00E3756B" w:rsidRDefault="00B55715" w:rsidP="00192DCE">
            <w:r>
              <w:t>Signature:</w:t>
            </w:r>
          </w:p>
        </w:tc>
        <w:tc>
          <w:tcPr>
            <w:tcW w:w="2614" w:type="dxa"/>
          </w:tcPr>
          <w:p w14:paraId="46CEC42C" w14:textId="77777777" w:rsidR="00E3756B" w:rsidRDefault="00E3756B" w:rsidP="00192DCE"/>
        </w:tc>
      </w:tr>
      <w:tr w:rsidR="00E3756B" w14:paraId="0D436CA6" w14:textId="77777777" w:rsidTr="00E3756B">
        <w:tc>
          <w:tcPr>
            <w:tcW w:w="2614" w:type="dxa"/>
          </w:tcPr>
          <w:p w14:paraId="52053F2E" w14:textId="03C1A959" w:rsidR="00E3756B" w:rsidRDefault="00B55715" w:rsidP="00192DCE">
            <w:r>
              <w:t>Relationship to child:</w:t>
            </w:r>
          </w:p>
        </w:tc>
        <w:tc>
          <w:tcPr>
            <w:tcW w:w="2614" w:type="dxa"/>
          </w:tcPr>
          <w:p w14:paraId="4D86DD0F" w14:textId="77777777" w:rsidR="00E3756B" w:rsidRDefault="00E3756B" w:rsidP="00192DCE"/>
          <w:p w14:paraId="0130F8BB" w14:textId="77777777" w:rsidR="00B55715" w:rsidRDefault="00B55715" w:rsidP="00192DCE"/>
          <w:p w14:paraId="21E5C676" w14:textId="77777777" w:rsidR="00B55715" w:rsidRDefault="00B55715" w:rsidP="00192DCE"/>
          <w:p w14:paraId="7203F49D" w14:textId="77777777" w:rsidR="00B55715" w:rsidRDefault="00B55715" w:rsidP="00192DCE"/>
          <w:p w14:paraId="2E55B9AE" w14:textId="77777777" w:rsidR="00B55715" w:rsidRDefault="00B55715" w:rsidP="00192DCE"/>
        </w:tc>
        <w:tc>
          <w:tcPr>
            <w:tcW w:w="2614" w:type="dxa"/>
          </w:tcPr>
          <w:p w14:paraId="29C10641" w14:textId="1835B0FA" w:rsidR="00E3756B" w:rsidRDefault="00B55715" w:rsidP="00192DCE">
            <w:r>
              <w:t>Date:</w:t>
            </w:r>
          </w:p>
        </w:tc>
        <w:tc>
          <w:tcPr>
            <w:tcW w:w="2614" w:type="dxa"/>
          </w:tcPr>
          <w:p w14:paraId="6D19AE5F" w14:textId="77777777" w:rsidR="00E3756B" w:rsidRDefault="00E3756B" w:rsidP="00192DCE"/>
        </w:tc>
      </w:tr>
    </w:tbl>
    <w:p w14:paraId="13A2014C" w14:textId="77777777" w:rsidR="00CC1104" w:rsidRDefault="00CC1104" w:rsidP="00192DCE"/>
    <w:p w14:paraId="722E1B93" w14:textId="77777777" w:rsidR="00192DCE" w:rsidRPr="00DA084B" w:rsidRDefault="00192DCE" w:rsidP="001A6E87"/>
    <w:sectPr w:rsidR="00192DCE" w:rsidRPr="00DA084B" w:rsidSect="00470E0A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720" w:right="720" w:bottom="720" w:left="72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06394" w14:textId="77777777" w:rsidR="00457981" w:rsidRDefault="00457981">
      <w:r>
        <w:separator/>
      </w:r>
    </w:p>
    <w:p w14:paraId="07E8EBA7" w14:textId="77777777" w:rsidR="00457981" w:rsidRDefault="00457981"/>
  </w:endnote>
  <w:endnote w:type="continuationSeparator" w:id="0">
    <w:p w14:paraId="10CB3D3D" w14:textId="77777777" w:rsidR="00457981" w:rsidRDefault="00457981">
      <w:r>
        <w:continuationSeparator/>
      </w:r>
    </w:p>
    <w:p w14:paraId="5FF90953" w14:textId="77777777" w:rsidR="00457981" w:rsidRDefault="004579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703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19F8613C" w14:textId="5AFE7C73" w:rsidR="00FD4811" w:rsidRDefault="00FD4811">
            <w:pPr>
              <w:pStyle w:val="Footer"/>
            </w:pPr>
            <w:r>
              <w:t xml:space="preserve">Page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129E">
              <w:rPr>
                <w:b/>
              </w:rPr>
              <w:fldChar w:fldCharType="separate"/>
            </w:r>
            <w:r w:rsidR="00047A42">
              <w:rPr>
                <w:b/>
                <w:noProof/>
              </w:rPr>
              <w:t>4</w:t>
            </w:r>
            <w:r w:rsidR="0091129E">
              <w:rPr>
                <w:b/>
              </w:rPr>
              <w:fldChar w:fldCharType="end"/>
            </w:r>
            <w:r>
              <w:t xml:space="preserve"> of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129E">
              <w:rPr>
                <w:b/>
              </w:rPr>
              <w:fldChar w:fldCharType="separate"/>
            </w:r>
            <w:r w:rsidR="00047A42">
              <w:rPr>
                <w:b/>
                <w:noProof/>
              </w:rPr>
              <w:t>4</w:t>
            </w:r>
            <w:r w:rsidR="0091129E">
              <w:rPr>
                <w:b/>
              </w:rPr>
              <w:fldChar w:fldCharType="end"/>
            </w:r>
          </w:p>
        </w:sdtContent>
      </w:sdt>
    </w:sdtContent>
  </w:sdt>
  <w:p w14:paraId="68B6F743" w14:textId="6FF92D4D" w:rsidR="000E7F05" w:rsidRDefault="00EB6890" w:rsidP="00F00DBF">
    <w:pPr>
      <w:pStyle w:val="Footer"/>
      <w:jc w:val="left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E77DBEC" wp14:editId="4F88D147">
          <wp:simplePos x="0" y="0"/>
          <wp:positionH relativeFrom="page">
            <wp:posOffset>-106586</wp:posOffset>
          </wp:positionH>
          <wp:positionV relativeFrom="paragraph">
            <wp:posOffset>144924</wp:posOffset>
          </wp:positionV>
          <wp:extent cx="1767205" cy="546735"/>
          <wp:effectExtent l="0" t="0" r="4445" b="5715"/>
          <wp:wrapNone/>
          <wp:docPr id="3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close-up of a logo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205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1734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D261EB" wp14:editId="5E036630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 xmlns:a14="http://schemas.microsoft.com/office/drawing/2010/main" xmlns:a="http://schemas.openxmlformats.org/drawingml/2006/main">
          <w:pict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04D002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FF420" w14:textId="66513BCB" w:rsidR="000E7F05" w:rsidRDefault="00C52989" w:rsidP="00752FC4">
    <w:pPr>
      <w:pStyle w:val="Footer"/>
      <w:jc w:val="right"/>
    </w:pPr>
    <w:r>
      <w:rPr>
        <w:noProof/>
      </w:rPr>
      <w:drawing>
        <wp:anchor distT="0" distB="0" distL="114300" distR="114300" simplePos="0" relativeHeight="251667456" behindDoc="1" locked="0" layoutInCell="1" allowOverlap="1" wp14:anchorId="556FC990" wp14:editId="450F9FA3">
          <wp:simplePos x="0" y="0"/>
          <wp:positionH relativeFrom="page">
            <wp:posOffset>-75451</wp:posOffset>
          </wp:positionH>
          <wp:positionV relativeFrom="paragraph">
            <wp:posOffset>65897</wp:posOffset>
          </wp:positionV>
          <wp:extent cx="1767205" cy="546735"/>
          <wp:effectExtent l="0" t="0" r="4445" b="5715"/>
          <wp:wrapNone/>
          <wp:docPr id="9" name="Picture 9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close-up of a logo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205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225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6895C19" wp14:editId="2C8B5EF7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8918575" cy="982345"/>
              <wp:effectExtent l="0" t="0" r="0" b="8255"/>
              <wp:wrapSquare wrapText="bothSides"/>
              <wp:docPr id="2" name="Freeform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8918575" cy="98234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17C0A3">
                          <a:lumMod val="75000"/>
                          <a:lumOff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ECF520" id="Freeform 17" o:spid="_x0000_s1026" style="position:absolute;margin-left:651.05pt;margin-top:0;width:702.25pt;height:77.35pt;rotation:180;z-index:2516654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coordsize="872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" path="m,c,453,,453,,453,23,401,52,353,87,310v7,-9,14,-17,21,-26c116,275,125,266,133,258,248,143,406,72,581,72v291,,291,,291,c872,,872,,872,l,xe" fillcolor="#11907a" stroked="f">
              <v:path arrowok="t" o:connecttype="custom" o:connectlocs="0,0;0,2147483646;2147483646,2147483646;2147483646,2147483646;2147483646,2006685791;2147483646,560006043;2147483646,560006043;2147483646,0;0,0" o:connectangles="0,0,0,0,0,0,0,0,0"/>
              <w10:wrap type="square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33DE8" w14:textId="77777777" w:rsidR="00457981" w:rsidRDefault="00457981">
      <w:r>
        <w:separator/>
      </w:r>
    </w:p>
    <w:p w14:paraId="1FAABFEE" w14:textId="77777777" w:rsidR="00457981" w:rsidRDefault="00457981"/>
  </w:footnote>
  <w:footnote w:type="continuationSeparator" w:id="0">
    <w:p w14:paraId="18A611B6" w14:textId="77777777" w:rsidR="00457981" w:rsidRDefault="00457981">
      <w:r>
        <w:continuationSeparator/>
      </w:r>
    </w:p>
    <w:p w14:paraId="360243D1" w14:textId="77777777" w:rsidR="00457981" w:rsidRDefault="004579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CF650" w14:textId="77777777" w:rsidR="000E7F05" w:rsidRDefault="000E7F05" w:rsidP="001B4EEF">
    <w:pPr>
      <w:pStyle w:val="Header"/>
    </w:pPr>
  </w:p>
  <w:p w14:paraId="3DE23906" w14:textId="77777777" w:rsidR="000E7F05" w:rsidRDefault="000E7F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03952" w14:textId="643EAB9F" w:rsidR="00047A42" w:rsidRDefault="00047A42" w:rsidP="00047A42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495BB341" wp14:editId="0FAC551D">
          <wp:simplePos x="0" y="0"/>
          <wp:positionH relativeFrom="column">
            <wp:posOffset>5623560</wp:posOffset>
          </wp:positionH>
          <wp:positionV relativeFrom="paragraph">
            <wp:posOffset>-57150</wp:posOffset>
          </wp:positionV>
          <wp:extent cx="692150" cy="692150"/>
          <wp:effectExtent l="0" t="0" r="0" b="0"/>
          <wp:wrapNone/>
          <wp:docPr id="18" name="Picture 18" descr="Chadsgrove School Logo 2014 Circle (2) - 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Chadsgrove School Logo 2014 Circle (2) - 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5DF8ADF6" wp14:editId="7A0227B2">
          <wp:simplePos x="0" y="0"/>
          <wp:positionH relativeFrom="margin">
            <wp:posOffset>958850</wp:posOffset>
          </wp:positionH>
          <wp:positionV relativeFrom="paragraph">
            <wp:posOffset>336550</wp:posOffset>
          </wp:positionV>
          <wp:extent cx="4362450" cy="23495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5"/>
                  <a:stretch>
                    <a:fillRect/>
                  </a:stretch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8369F0B" wp14:editId="21E4218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910" cy="1701800"/>
              <wp:effectExtent l="0" t="0" r="889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1819275" cy="1701800"/>
                        <a:chOff x="0" y="0"/>
                        <a:chExt cx="2610055" cy="2521862"/>
                      </a:xfrm>
                    </wpg:grpSpPr>
                    <wps:wsp>
                      <wps:cNvPr id="12" name="Freeform: Shape 31"/>
                      <wps:cNvSpPr>
                        <a:spLocks/>
                      </wps:cNvSpPr>
                      <wps:spPr bwMode="auto">
                        <a:xfrm>
                          <a:off x="1533525" y="15716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30"/>
                      <wps:cNvSpPr>
                        <a:spLocks/>
                      </wps:cNvSpPr>
                      <wps:spPr bwMode="auto">
                        <a:xfrm>
                          <a:off x="608489" y="7456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 14"/>
                      <wps:cNvSpPr>
                        <a:spLocks/>
                      </wps:cNvSpPr>
                      <wps:spPr bwMode="auto">
                        <a:xfrm>
                          <a:off x="923925" y="7334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0" y="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16"/>
                      <wps:cNvSpPr>
                        <a:spLocks/>
                      </wps:cNvSpPr>
                      <wps:spPr bwMode="auto">
                        <a:xfrm>
                          <a:off x="914400" y="1619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 xmlns:a="http://schemas.openxmlformats.org/drawingml/2006/main" xmlns:pic="http://schemas.openxmlformats.org/drawingml/2006/picture" xmlns:a14="http://schemas.microsoft.com/office/drawing/2010/main">
          <w:pict>
            <v:group id="Group 5" style="position:absolute;margin-left:0;margin-top:0;width:143.3pt;height:134pt;rotation:180;z-index:251663360;mso-position-horizontal:left;mso-position-horizontal-relative:page;mso-position-vertical:top;mso-position-vertical-relative:page" coordsize="26100,25218" o:spid="_x0000_s1026" w14:anchorId="1F357F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">
              <v:shape id="Freeform: Shape 31" style="position:absolute;left:15335;top:15716;width:10700;height:9502;visibility:visible;mso-wrap-style:square;v-text-anchor:top" coordsize="1070039,950237" o:spid="_x0000_s1027" fillcolor="#9dcb08" stroked="f" path="m1070039,r,950237l,950237,107003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">
                <v:path arrowok="t" o:connecttype="custom" o:connectlocs="1070039,0;1070039,950237;0,950237" o:connectangles="0,0,0"/>
              </v:shape>
              <v:shape id="Freeform: Shape 30" style="position:absolute;left:6084;top:7456;width:19919;height:17762;visibility:visible;mso-wrap-style:square;v-text-anchor:top" coordsize="1991837,1776225" o:spid="_x0000_s1028" fillcolor="#10a48e" stroked="f" path="m1991837,r,238843l1991837,829191,925407,1776225,,1776225,19918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">
                <v:path arrowok="t" o:connecttype="custom" o:connectlocs="1991837,0;1991837,238843;1991837,829191;925407,1776225;0,1776225" o:connectangles="0,0,0,0,0"/>
              </v:shape>
              <v:shape id="Freeform 14" style="position:absolute;left:9239;top:7334;width:16795;height:16448;visibility:visible;mso-wrap-style:square;v-text-anchor:top" coordsize="194,212" o:spid="_x0000_s1029" fillcolor="#17c0a3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style="position:absolute;width:26056;height:25152;visibility:visible;mso-wrap-style:square;v-text-anchor:top" alt="Footer shapes in bottom right corner of document" coordsize="2605691,2515287" o:spid="_x0000_s1030" fillcolor="#11907a" stroked="f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16" style="position:absolute;left:9144;top:1619;width:16956;height:16448;visibility:visible;mso-wrap-style:square;v-text-anchor:top" coordsize="194,212" o:spid="_x0000_s1031" fillcolor="#c3ea1f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   SEND Services for </w:t>
    </w:r>
    <w:r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  <w:p w14:paraId="709AF2B6" w14:textId="2A7FD385" w:rsidR="00FD4811" w:rsidRDefault="00FD4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37787960">
    <w:abstractNumId w:val="9"/>
  </w:num>
  <w:num w:numId="2" w16cid:durableId="618922597">
    <w:abstractNumId w:val="7"/>
  </w:num>
  <w:num w:numId="3" w16cid:durableId="283846730">
    <w:abstractNumId w:val="6"/>
  </w:num>
  <w:num w:numId="4" w16cid:durableId="529144494">
    <w:abstractNumId w:val="5"/>
  </w:num>
  <w:num w:numId="5" w16cid:durableId="629672921">
    <w:abstractNumId w:val="4"/>
  </w:num>
  <w:num w:numId="6" w16cid:durableId="1586693019">
    <w:abstractNumId w:val="8"/>
  </w:num>
  <w:num w:numId="7" w16cid:durableId="1562403530">
    <w:abstractNumId w:val="3"/>
  </w:num>
  <w:num w:numId="8" w16cid:durableId="147090615">
    <w:abstractNumId w:val="2"/>
  </w:num>
  <w:num w:numId="9" w16cid:durableId="703209843">
    <w:abstractNumId w:val="1"/>
  </w:num>
  <w:num w:numId="10" w16cid:durableId="1378116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3MLUwMzU3MzAxNDFU0lEKTi0uzszPAykwrAUA/GM+uSwAAAA="/>
  </w:docVars>
  <w:rsids>
    <w:rsidRoot w:val="00FE75C6"/>
    <w:rsid w:val="00007014"/>
    <w:rsid w:val="000115CE"/>
    <w:rsid w:val="00013A25"/>
    <w:rsid w:val="00047A42"/>
    <w:rsid w:val="0007678A"/>
    <w:rsid w:val="000828F4"/>
    <w:rsid w:val="000947D1"/>
    <w:rsid w:val="000B0BD4"/>
    <w:rsid w:val="000E7F05"/>
    <w:rsid w:val="000F51EC"/>
    <w:rsid w:val="000F7122"/>
    <w:rsid w:val="00135E56"/>
    <w:rsid w:val="00161954"/>
    <w:rsid w:val="00164666"/>
    <w:rsid w:val="0017442E"/>
    <w:rsid w:val="00192DCE"/>
    <w:rsid w:val="00192FE5"/>
    <w:rsid w:val="001A6E87"/>
    <w:rsid w:val="001B4EEF"/>
    <w:rsid w:val="001B689C"/>
    <w:rsid w:val="001E3E28"/>
    <w:rsid w:val="00200635"/>
    <w:rsid w:val="00210C7A"/>
    <w:rsid w:val="00212E67"/>
    <w:rsid w:val="002357D2"/>
    <w:rsid w:val="00254E0D"/>
    <w:rsid w:val="00274B86"/>
    <w:rsid w:val="002B320F"/>
    <w:rsid w:val="002D03A8"/>
    <w:rsid w:val="002E592F"/>
    <w:rsid w:val="003068F4"/>
    <w:rsid w:val="003073A1"/>
    <w:rsid w:val="00374C1E"/>
    <w:rsid w:val="0038000D"/>
    <w:rsid w:val="00385ACF"/>
    <w:rsid w:val="003A07A7"/>
    <w:rsid w:val="003D74B9"/>
    <w:rsid w:val="00452A73"/>
    <w:rsid w:val="00457981"/>
    <w:rsid w:val="0046393F"/>
    <w:rsid w:val="00470E0A"/>
    <w:rsid w:val="00477474"/>
    <w:rsid w:val="00480B7F"/>
    <w:rsid w:val="004A1893"/>
    <w:rsid w:val="004C4A44"/>
    <w:rsid w:val="004D2D2B"/>
    <w:rsid w:val="004F15E0"/>
    <w:rsid w:val="005125BB"/>
    <w:rsid w:val="005264AB"/>
    <w:rsid w:val="00537F9C"/>
    <w:rsid w:val="00563991"/>
    <w:rsid w:val="0057178A"/>
    <w:rsid w:val="00572222"/>
    <w:rsid w:val="0057653B"/>
    <w:rsid w:val="005D3DA6"/>
    <w:rsid w:val="005E3B03"/>
    <w:rsid w:val="00603BBA"/>
    <w:rsid w:val="006161B6"/>
    <w:rsid w:val="00627806"/>
    <w:rsid w:val="006B1734"/>
    <w:rsid w:val="006D4E4F"/>
    <w:rsid w:val="006E669E"/>
    <w:rsid w:val="00705DB4"/>
    <w:rsid w:val="00711BF0"/>
    <w:rsid w:val="007420D2"/>
    <w:rsid w:val="00744EA9"/>
    <w:rsid w:val="00752FC4"/>
    <w:rsid w:val="00757E9C"/>
    <w:rsid w:val="00760E4C"/>
    <w:rsid w:val="007A4556"/>
    <w:rsid w:val="007B4C91"/>
    <w:rsid w:val="007D70F7"/>
    <w:rsid w:val="008030C2"/>
    <w:rsid w:val="00830C5F"/>
    <w:rsid w:val="00834A33"/>
    <w:rsid w:val="00835C85"/>
    <w:rsid w:val="0084789B"/>
    <w:rsid w:val="008526CF"/>
    <w:rsid w:val="008534DA"/>
    <w:rsid w:val="008638A0"/>
    <w:rsid w:val="00896EE1"/>
    <w:rsid w:val="008C1482"/>
    <w:rsid w:val="008C2A5B"/>
    <w:rsid w:val="008D0AA7"/>
    <w:rsid w:val="008D5702"/>
    <w:rsid w:val="008E3DB4"/>
    <w:rsid w:val="0091129E"/>
    <w:rsid w:val="00912A0A"/>
    <w:rsid w:val="00914EDD"/>
    <w:rsid w:val="00924C51"/>
    <w:rsid w:val="00926090"/>
    <w:rsid w:val="00942AFC"/>
    <w:rsid w:val="009453B4"/>
    <w:rsid w:val="009468D3"/>
    <w:rsid w:val="00947471"/>
    <w:rsid w:val="00953CBB"/>
    <w:rsid w:val="0097038A"/>
    <w:rsid w:val="00982250"/>
    <w:rsid w:val="009844A7"/>
    <w:rsid w:val="00993CF5"/>
    <w:rsid w:val="009F4CB2"/>
    <w:rsid w:val="00A11F8C"/>
    <w:rsid w:val="00A17117"/>
    <w:rsid w:val="00A238BE"/>
    <w:rsid w:val="00A47DEA"/>
    <w:rsid w:val="00A72974"/>
    <w:rsid w:val="00A763AE"/>
    <w:rsid w:val="00A82B5A"/>
    <w:rsid w:val="00B1261B"/>
    <w:rsid w:val="00B55715"/>
    <w:rsid w:val="00B63133"/>
    <w:rsid w:val="00BA4E05"/>
    <w:rsid w:val="00BA552E"/>
    <w:rsid w:val="00BC0F0A"/>
    <w:rsid w:val="00BC1B9A"/>
    <w:rsid w:val="00BC4F19"/>
    <w:rsid w:val="00BE19D1"/>
    <w:rsid w:val="00C11980"/>
    <w:rsid w:val="00C17D46"/>
    <w:rsid w:val="00C254F2"/>
    <w:rsid w:val="00C40B3F"/>
    <w:rsid w:val="00C52989"/>
    <w:rsid w:val="00C542A2"/>
    <w:rsid w:val="00C75779"/>
    <w:rsid w:val="00C82718"/>
    <w:rsid w:val="00C86063"/>
    <w:rsid w:val="00CB0809"/>
    <w:rsid w:val="00CC1104"/>
    <w:rsid w:val="00CC4E84"/>
    <w:rsid w:val="00CE345B"/>
    <w:rsid w:val="00CF3BC4"/>
    <w:rsid w:val="00CF4773"/>
    <w:rsid w:val="00CF5749"/>
    <w:rsid w:val="00D04123"/>
    <w:rsid w:val="00D06525"/>
    <w:rsid w:val="00D116CE"/>
    <w:rsid w:val="00D11B66"/>
    <w:rsid w:val="00D13306"/>
    <w:rsid w:val="00D149F1"/>
    <w:rsid w:val="00D36106"/>
    <w:rsid w:val="00D544E2"/>
    <w:rsid w:val="00D708F1"/>
    <w:rsid w:val="00D90E87"/>
    <w:rsid w:val="00DA084B"/>
    <w:rsid w:val="00DC04C8"/>
    <w:rsid w:val="00DC7840"/>
    <w:rsid w:val="00DD49D5"/>
    <w:rsid w:val="00DE3608"/>
    <w:rsid w:val="00E30D20"/>
    <w:rsid w:val="00E37173"/>
    <w:rsid w:val="00E3756B"/>
    <w:rsid w:val="00E47B3C"/>
    <w:rsid w:val="00E55670"/>
    <w:rsid w:val="00E6693F"/>
    <w:rsid w:val="00EB0E16"/>
    <w:rsid w:val="00EB420F"/>
    <w:rsid w:val="00EB5A74"/>
    <w:rsid w:val="00EB64EC"/>
    <w:rsid w:val="00EB6890"/>
    <w:rsid w:val="00EC49EE"/>
    <w:rsid w:val="00EC5188"/>
    <w:rsid w:val="00F00DBF"/>
    <w:rsid w:val="00F02F20"/>
    <w:rsid w:val="00F060B5"/>
    <w:rsid w:val="00F42DAC"/>
    <w:rsid w:val="00F7172A"/>
    <w:rsid w:val="00F71D73"/>
    <w:rsid w:val="00F75606"/>
    <w:rsid w:val="00F763B1"/>
    <w:rsid w:val="00FA402E"/>
    <w:rsid w:val="00FB49C2"/>
    <w:rsid w:val="00FD4811"/>
    <w:rsid w:val="00FD744C"/>
    <w:rsid w:val="00FE75C6"/>
    <w:rsid w:val="038B613A"/>
    <w:rsid w:val="04363AEC"/>
    <w:rsid w:val="250387BA"/>
    <w:rsid w:val="2543C54D"/>
    <w:rsid w:val="278B392B"/>
    <w:rsid w:val="2BC6B772"/>
    <w:rsid w:val="355BE365"/>
    <w:rsid w:val="57BC7924"/>
    <w:rsid w:val="58D169D8"/>
    <w:rsid w:val="59300310"/>
    <w:rsid w:val="5D19D218"/>
    <w:rsid w:val="5D7DAD94"/>
    <w:rsid w:val="5D9F51BD"/>
    <w:rsid w:val="5EDA3475"/>
    <w:rsid w:val="62B657EA"/>
    <w:rsid w:val="66E1D26E"/>
    <w:rsid w:val="6B69E2CD"/>
    <w:rsid w:val="7502B0B0"/>
    <w:rsid w:val="75926639"/>
    <w:rsid w:val="7EA58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F786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D11B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D11B6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A47DEA"/>
    <w:pPr>
      <w:spacing w:after="0" w:line="240" w:lineRule="auto"/>
    </w:pPr>
    <w:rPr>
      <w:rFonts w:eastAsia="Times New Roman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C75779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1FB291D195E46A8108149BB8A7635" ma:contentTypeVersion="3" ma:contentTypeDescription="Create a new document." ma:contentTypeScope="" ma:versionID="64075128f3163832249364f6d3e9e9b8">
  <xsd:schema xmlns:xsd="http://www.w3.org/2001/XMLSchema" xmlns:xs="http://www.w3.org/2001/XMLSchema" xmlns:p="http://schemas.microsoft.com/office/2006/metadata/properties" xmlns:ns2="3b8c3deb-b656-4ea4-900d-f8ac7d0847e9" targetNamespace="http://schemas.microsoft.com/office/2006/metadata/properties" ma:root="true" ma:fieldsID="0ebbf603b7d6a73aa28a9df3003ebb5a" ns2:_="">
    <xsd:import namespace="3b8c3deb-b656-4ea4-900d-f8ac7d084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8c3deb-b656-4ea4-900d-f8ac7d0847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DCD0E-66E9-4DF4-AF11-EF3E3C2BEF58}"/>
</file>

<file path=customXml/itemProps2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CFF1BC-2EC8-4242-A40B-C56E26D03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4</Pages>
  <Words>443</Words>
  <Characters>2531</Characters>
  <Application>Microsoft Office Word</Application>
  <DocSecurity>0</DocSecurity>
  <Lines>21</Lines>
  <Paragraphs>5</Paragraphs>
  <ScaleCrop>false</ScaleCrop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2</cp:revision>
  <dcterms:created xsi:type="dcterms:W3CDTF">2025-06-30T19:41:00Z</dcterms:created>
  <dcterms:modified xsi:type="dcterms:W3CDTF">2026-01-22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1FB291D195E46A8108149BB8A7635</vt:lpwstr>
  </property>
  <property fmtid="{D5CDD505-2E9C-101B-9397-08002B2CF9AE}" pid="3" name="GrammarlyDocumentId">
    <vt:lpwstr>7db5bcefd3b0973f5c921bc3367a3432bc1cf78cdb939660292799b7477d0b05</vt:lpwstr>
  </property>
  <property fmtid="{D5CDD505-2E9C-101B-9397-08002B2CF9AE}" pid="4" name="MediaServiceImageTags">
    <vt:lpwstr/>
  </property>
</Properties>
</file>